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3A4FE9" w:rsidR="00B44B5C" w:rsidP="00D56F0A" w:rsidRDefault="00DD6DF9" w14:paraId="0D053994" w14:textId="78FB84A8">
      <w:pPr>
        <w:tabs>
          <w:tab w:val="left" w:pos="6220"/>
        </w:tabs>
        <w:spacing w:line="276" w:lineRule="auto"/>
      </w:pPr>
      <w:bookmarkStart w:name="_GoBack" w:id="0"/>
      <w:bookmarkEnd w:id="0"/>
      <w:r w:rsidRPr="003A4FE9">
        <w:rPr>
          <w:b/>
          <w:noProof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1" layoutInCell="1" allowOverlap="1" wp14:anchorId="578B9906" wp14:editId="2C1445EA">
                <wp:simplePos x="0" y="0"/>
                <wp:positionH relativeFrom="column">
                  <wp:posOffset>-208280</wp:posOffset>
                </wp:positionH>
                <wp:positionV relativeFrom="margin">
                  <wp:posOffset>-67945</wp:posOffset>
                </wp:positionV>
                <wp:extent cx="3160395" cy="782955"/>
                <wp:effectExtent l="0" t="0" r="190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0395" cy="782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D56F0A" w:rsidR="008F0A0F" w:rsidP="00D56F0A" w:rsidRDefault="008F0A0F" w14:paraId="7BB08900" w14:textId="6ABFCABA">
                            <w:pPr>
                              <w:shd w:val="clear" w:color="auto" w:fill="FFFFFF"/>
                              <w:spacing w:line="240" w:lineRule="auto"/>
                              <w:rPr>
                                <w:rFonts w:ascii="Times New Roman" w:hAnsi="Times New Roman" w:eastAsia="Times New Roman" w:cs="Times New Roman"/>
                                <w:color w:val="242424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ast London Foundation Trust</w:t>
                            </w: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br/>
                            </w:r>
                            <w:r w:rsidRPr="00D56F0A" w:rsid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Community </w:t>
                            </w: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isordered Eating </w:t>
                            </w:r>
                            <w:r w:rsidRPr="00D56F0A" w:rsid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eam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>1st Floor, Burdett</w:t>
                            </w:r>
                            <w:r w:rsidRPr="00D56F0A" w:rsid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t xml:space="preserve"> House</w:t>
                            </w:r>
                            <w:r w:rsidRPr="00D56F0A" w:rsid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>Mile End Hospital</w:t>
                            </w:r>
                            <w:r w:rsidRPr="00D56F0A" w:rsid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 xml:space="preserve">London, 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t>E1 4DG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:rsidRPr="00DD6DF9" w:rsidR="00DD6DF9" w:rsidP="00D56F0A" w:rsidRDefault="00DD6DF9" w14:paraId="033D3732" w14:textId="3D865C9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D6DF9">
                              <w:rPr>
                                <w:b/>
                                <w:bCs/>
                              </w:rPr>
                              <w:t xml:space="preserve">Telephone: </w:t>
                            </w:r>
                            <w:r w:rsidRPr="008F0A0F" w:rsidR="008F0A0F">
                              <w:rPr>
                                <w:b/>
                                <w:bCs/>
                              </w:rPr>
                              <w:t>07827305136</w:t>
                            </w:r>
                          </w:p>
                          <w:p w:rsidR="00DD6DF9" w:rsidP="00D56F0A" w:rsidRDefault="00DD6DF9" w14:paraId="75668D9E" w14:textId="77777777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578B9906">
                <v:stroke joinstyle="miter"/>
                <v:path gradientshapeok="t" o:connecttype="rect"/>
              </v:shapetype>
              <v:shape id="Text Box 2" style="position:absolute;margin-left:-16.4pt;margin-top:-5.35pt;width:248.85pt;height:61.6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">
                <v:textbox inset="0,0,0,0">
                  <w:txbxContent>
                    <w:p w:rsidRPr="00D56F0A" w:rsidR="008F0A0F" w:rsidP="00D56F0A" w:rsidRDefault="008F0A0F" w14:paraId="7BB08900" w14:textId="6ABFCABA">
                      <w:pPr>
                        <w:shd w:val="clear" w:color="auto" w:fill="FFFFFF"/>
                        <w:spacing w:line="240" w:lineRule="auto"/>
                        <w:rPr>
                          <w:rFonts w:ascii="Times New Roman" w:hAnsi="Times New Roman" w:eastAsia="Times New Roman" w:cs="Times New Roman"/>
                          <w:color w:val="242424"/>
                          <w:sz w:val="18"/>
                          <w:szCs w:val="18"/>
                          <w:lang w:eastAsia="en-GB"/>
                        </w:rPr>
                      </w:pP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>East London Foundation Trust</w:t>
                      </w: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br/>
                      </w:r>
                      <w:r w:rsidRPr="00D56F0A" w:rsid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 xml:space="preserve">Community </w:t>
                      </w: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 xml:space="preserve">Disordered Eating </w:t>
                      </w:r>
                      <w:r w:rsidRPr="00D56F0A" w:rsid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>Team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>1st Floor, Burdett</w:t>
                      </w:r>
                      <w:r w:rsidRPr="00D56F0A" w:rsidR="00D56F0A">
                        <w:rPr>
                          <w:rFonts w:eastAsia="Times New Roman"/>
                          <w:sz w:val="18"/>
                          <w:szCs w:val="18"/>
                        </w:rPr>
                        <w:t xml:space="preserve"> House</w:t>
                      </w:r>
                      <w:r w:rsidRPr="00D56F0A" w:rsid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>Mile End Hospital</w:t>
                      </w:r>
                      <w:r w:rsidRPr="00D56F0A" w:rsid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 xml:space="preserve">London, 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t>E1 4DG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</w:p>
                    <w:p w:rsidRPr="00DD6DF9" w:rsidR="00DD6DF9" w:rsidP="00D56F0A" w:rsidRDefault="00DD6DF9" w14:paraId="033D3732" w14:textId="3D865C9D">
                      <w:pPr>
                        <w:rPr>
                          <w:b/>
                          <w:bCs/>
                        </w:rPr>
                      </w:pPr>
                      <w:r w:rsidRPr="00DD6DF9">
                        <w:rPr>
                          <w:b/>
                          <w:bCs/>
                        </w:rPr>
                        <w:t xml:space="preserve">Telephone: </w:t>
                      </w:r>
                      <w:r w:rsidRPr="008F0A0F" w:rsidR="008F0A0F">
                        <w:rPr>
                          <w:b/>
                          <w:bCs/>
                        </w:rPr>
                        <w:t>07827305136</w:t>
                      </w:r>
                    </w:p>
                    <w:p w:rsidR="00DD6DF9" w:rsidP="00D56F0A" w:rsidRDefault="00DD6DF9" w14:paraId="75668D9E" w14:textId="77777777"/>
                  </w:txbxContent>
                </v:textbox>
                <w10:wrap anchory="margin"/>
                <w10:anchorlock/>
              </v:shape>
            </w:pict>
          </mc:Fallback>
        </mc:AlternateContent>
      </w:r>
      <w:r w:rsidRPr="003A4FE9" w:rsidR="00D56F0A">
        <w:tab/>
      </w:r>
      <w:r w:rsidRPr="003A4FE9" w:rsidR="003A4FE9">
        <w:t xml:space="preserve">   </w:t>
      </w:r>
      <w:r w:rsidRPr="003A4FE9" w:rsidR="003A4FE9">
        <w:rPr>
          <w:rFonts w:eastAsia="Times New Roman"/>
          <w:b/>
          <w:i/>
          <w:noProof/>
          <w:lang w:eastAsia="en-GB"/>
        </w:rPr>
        <w:drawing>
          <wp:inline distT="0" distB="0" distL="0" distR="0" wp14:anchorId="641D1877" wp14:editId="4B407BC0">
            <wp:extent cx="1752600" cy="881574"/>
            <wp:effectExtent l="0" t="0" r="0" b="0"/>
            <wp:docPr id="10" name="Picture 10" descr="C:\Users\KocC\Downloads\Outlook-z14nvvp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ocC\Downloads\Outlook-z14nvvp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881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A4FE9" w:rsidR="00DD6DF9" w:rsidP="0010009C" w:rsidRDefault="003A4FE9" w14:paraId="0DAC0B01" w14:textId="6CFD38C2">
      <w:pPr>
        <w:spacing w:line="276" w:lineRule="auto"/>
        <w:rPr>
          <w:sz w:val="18"/>
          <w:szCs w:val="18"/>
        </w:rPr>
      </w:pPr>
      <w:r w:rsidRPr="003A4FE9">
        <w:rPr>
          <w:sz w:val="18"/>
          <w:szCs w:val="18"/>
        </w:rPr>
        <w:t xml:space="preserve">Please return completed </w:t>
      </w:r>
      <w:r w:rsidR="005F7B34">
        <w:rPr>
          <w:sz w:val="18"/>
          <w:szCs w:val="18"/>
        </w:rPr>
        <w:t>form to: elft.DisorderedEatingS</w:t>
      </w:r>
      <w:r w:rsidRPr="003A4FE9">
        <w:rPr>
          <w:sz w:val="18"/>
          <w:szCs w:val="18"/>
        </w:rPr>
        <w:t>upport@nhs.net</w:t>
      </w:r>
    </w:p>
    <w:p w:rsidRPr="003A4FE9" w:rsidR="00DD6DF9" w:rsidP="0010009C" w:rsidRDefault="00DD6DF9" w14:paraId="4E5B0998" w14:textId="633C7A12">
      <w:pPr>
        <w:spacing w:line="276" w:lineRule="auto"/>
      </w:pPr>
    </w:p>
    <w:p w:rsidRPr="003A4FE9" w:rsidR="003A4FE9" w:rsidP="0010009C" w:rsidRDefault="003A4FE9" w14:paraId="2223E01B" w14:textId="36383F3C">
      <w:pPr>
        <w:spacing w:line="276" w:lineRule="auto"/>
        <w:rPr>
          <w:sz w:val="18"/>
          <w:szCs w:val="18"/>
        </w:rPr>
      </w:pPr>
      <w:r w:rsidRPr="003A4FE9">
        <w:rPr>
          <w:sz w:val="18"/>
          <w:szCs w:val="18"/>
        </w:rPr>
        <w:t xml:space="preserve">Please attach any recent test results, assessment reports and discharge summaries to your referral. </w:t>
      </w:r>
    </w:p>
    <w:p w:rsidRPr="003A4FE9" w:rsidR="00B42DC1" w:rsidP="00D56F0A" w:rsidRDefault="00EB397E" w14:paraId="09C76731" w14:textId="0228BAED">
      <w:pPr>
        <w:spacing w:line="276" w:lineRule="auto"/>
        <w:rPr>
          <w:rFonts w:eastAsia="Times New Roman"/>
          <w:b/>
          <w:i/>
        </w:rPr>
      </w:pPr>
      <w:r w:rsidRPr="003A4FE9">
        <w:rPr>
          <w:rFonts w:eastAsia="Times New Roman"/>
        </w:rPr>
        <w:br/>
      </w:r>
    </w:p>
    <w:tbl>
      <w:tblPr>
        <w:tblW w:w="10784" w:type="dxa"/>
        <w:tblInd w:w="-60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2229"/>
        <w:gridCol w:w="953"/>
        <w:gridCol w:w="72"/>
        <w:gridCol w:w="1049"/>
        <w:gridCol w:w="1453"/>
        <w:gridCol w:w="718"/>
        <w:gridCol w:w="175"/>
        <w:gridCol w:w="2005"/>
        <w:gridCol w:w="2130"/>
      </w:tblGrid>
      <w:tr w:rsidRPr="003A4FE9" w:rsidR="003A4FE9" w:rsidTr="17597A1C" w14:paraId="02504D91" w14:textId="77777777">
        <w:tc>
          <w:tcPr>
            <w:tcW w:w="10784" w:type="dxa"/>
            <w:gridSpan w:val="9"/>
            <w:tcMar/>
          </w:tcPr>
          <w:p w:rsidRPr="003A4FE9" w:rsidR="003A4FE9" w:rsidP="005203B9" w:rsidRDefault="003A4FE9" w14:paraId="53D73670" w14:textId="77777777">
            <w:pPr>
              <w:rPr>
                <w:b/>
              </w:rPr>
            </w:pPr>
            <w:r w:rsidRPr="003A4FE9">
              <w:rPr>
                <w:b/>
              </w:rPr>
              <w:t>These fields are mandatory:</w:t>
            </w:r>
          </w:p>
        </w:tc>
      </w:tr>
      <w:tr w:rsidRPr="003A4FE9" w:rsidR="003A4FE9" w:rsidTr="17597A1C" w14:paraId="554B9085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5DBC7636" w14:textId="77777777">
            <w:pPr>
              <w:rPr>
                <w:b/>
              </w:rPr>
            </w:pPr>
            <w:r w:rsidRPr="003A4FE9">
              <w:rPr>
                <w:b/>
              </w:rPr>
              <w:t>Date of Referral: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220FDADA" w14:textId="77777777">
            <w:pPr>
              <w:rPr>
                <w:b/>
              </w:rPr>
            </w:pPr>
            <w:r w:rsidRPr="003A4FE9">
              <w:rPr>
                <w:b/>
              </w:rPr>
              <w:t xml:space="preserve"> </w:t>
            </w:r>
            <w:r w:rsidRPr="003A4FE9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name="Text1" w:id="1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"/>
          </w:p>
        </w:tc>
      </w:tr>
      <w:tr w:rsidRPr="003A4FE9" w:rsidR="003A4FE9" w:rsidTr="17597A1C" w14:paraId="2878F062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4EF4286A" w14:textId="77777777">
            <w:pPr>
              <w:rPr>
                <w:b/>
              </w:rPr>
            </w:pPr>
            <w:r w:rsidRPr="003A4FE9">
              <w:rPr>
                <w:b/>
              </w:rPr>
              <w:t>Is this referral urgent?</w:t>
            </w:r>
          </w:p>
          <w:p w:rsidRPr="003A4FE9" w:rsidR="003A4FE9" w:rsidP="005203B9" w:rsidRDefault="003A4FE9" w14:paraId="07BF4C25" w14:textId="77777777">
            <w:pPr>
              <w:rPr>
                <w:i/>
              </w:rPr>
            </w:pPr>
            <w:r w:rsidRPr="003A4FE9">
              <w:rPr>
                <w:i/>
              </w:rPr>
              <w:t>(If yes, please provide details):</w:t>
            </w:r>
          </w:p>
        </w:tc>
        <w:tc>
          <w:tcPr>
            <w:tcW w:w="7530" w:type="dxa"/>
            <w:gridSpan w:val="6"/>
            <w:tcMar/>
          </w:tcPr>
          <w:p w:rsidR="003A4FE9" w:rsidP="005203B9" w:rsidRDefault="003A4FE9" w14:paraId="3FB4DB27" w14:textId="759D9A55">
            <w:pPr>
              <w:rPr>
                <w:b/>
              </w:rPr>
            </w:pPr>
            <w:r w:rsidRPr="003A4FE9">
              <w:rPr>
                <w:b/>
              </w:rPr>
              <w:t xml:space="preserve">Yes  </w:t>
            </w:r>
            <w:sdt>
              <w:sdtPr>
                <w:rPr>
                  <w:b/>
                </w:rPr>
                <w:id w:val="191690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168627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</w:p>
          <w:p w:rsidR="00EB3AD1" w:rsidP="17597A1C" w:rsidRDefault="00EB3AD1" w14:paraId="3A369349" w14:textId="77777777">
            <w:pPr>
              <w:rPr>
                <w:b w:val="1"/>
                <w:bCs w:val="1"/>
              </w:rPr>
            </w:pPr>
          </w:p>
          <w:p w:rsidRPr="00156BDD" w:rsidR="00EB3AD1" w:rsidP="17597A1C" w:rsidRDefault="00EB3AD1" w14:paraId="33723851" w14:textId="6771A883">
            <w:pPr>
              <w:rPr>
                <w:b w:val="1"/>
                <w:bCs w:val="1"/>
                <w:color w:val="444444"/>
                <w:u w:val="single"/>
                <w:bdr w:val="none" w:color="auto" w:sz="0" w:space="0" w:frame="1"/>
                <w:shd w:val="clear" w:color="auto" w:fill="FFFFFF"/>
              </w:rPr>
            </w:pPr>
            <w:r w:rsidRPr="17597A1C" w:rsidR="19829FBF">
              <w:rPr>
                <w:b w:val="1"/>
                <w:bCs w:val="1"/>
                <w:color w:val="000000"/>
                <w:u w:val="single"/>
                <w:bdr w:val="none" w:color="auto" w:sz="0" w:space="0" w:frame="1"/>
                <w:shd w:val="clear" w:color="auto" w:fill="FFFFFF"/>
              </w:rPr>
              <w:t>For URGENT referrals</w:t>
            </w:r>
            <w:r w:rsidRPr="17597A1C" w:rsidR="3BA7437B">
              <w:rPr>
                <w:b w:val="1"/>
                <w:bCs w:val="1"/>
                <w:color w:val="000000"/>
                <w:u w:val="single"/>
                <w:bdr w:val="none" w:color="auto" w:sz="0" w:space="0" w:frame="1"/>
                <w:shd w:val="clear" w:color="auto" w:fill="FFFFFF"/>
              </w:rPr>
              <w:t xml:space="preserve"> of medical risk</w:t>
            </w:r>
            <w:r w:rsidRPr="17597A1C" w:rsidR="19829FBF">
              <w:rPr>
                <w:b w:val="1"/>
                <w:bCs w:val="1"/>
                <w:color w:val="000000"/>
                <w:u w:val="single"/>
                <w:bdr w:val="none" w:color="auto" w:sz="0" w:space="0" w:frame="1"/>
                <w:shd w:val="clear" w:color="auto" w:fill="FFFFFF"/>
              </w:rPr>
              <w:t xml:space="preserve"> please contact St. Ann's Hospital: </w:t>
            </w:r>
            <w:hyperlink w:history="1" r:id="R1336286f37b1421d">
              <w:r w:rsidRPr="17597A1C" w:rsidR="19829FBF">
                <w:rPr>
                  <w:rStyle w:val="Hyperlink"/>
                  <w:color w:val="CD162E"/>
                  <w:bdr w:val="none" w:color="auto" w:sz="0" w:space="0" w:frame="1"/>
                  <w:shd w:val="clear" w:color="auto" w:fill="FFFFFF"/>
                </w:rPr>
                <w:t>beh-tr.referrals-eatingdisorder@nhs.net</w:t>
              </w:r>
            </w:hyperlink>
            <w:r w:rsidRPr="17597A1C" w:rsidR="19829FBF">
              <w:rPr>
                <w:color w:val="444444"/>
                <w:u w:val="single"/>
                <w:bdr w:val="none" w:color="auto" w:sz="0" w:space="0" w:frame="1"/>
                <w:shd w:val="clear" w:color="auto" w:fill="FFFFFF"/>
              </w:rPr>
              <w:t>; </w:t>
            </w:r>
            <w:r w:rsidRPr="17597A1C" w:rsidR="19829FBF">
              <w:rPr>
                <w:b w:val="1"/>
                <w:bCs w:val="1"/>
                <w:color w:val="444444"/>
                <w:u w:val="single"/>
                <w:bdr w:val="none" w:color="auto" w:sz="0" w:space="0" w:frame="1"/>
                <w:shd w:val="clear" w:color="auto" w:fill="FFFFFF"/>
              </w:rPr>
              <w:t>020 8702 6240 / 6260</w:t>
            </w:r>
          </w:p>
          <w:p w:rsidRPr="00EB3AD1" w:rsidR="00EB3AD1" w:rsidP="005203B9" w:rsidRDefault="00EB3AD1" w14:paraId="50D8CE8E" w14:textId="550ECA42">
            <w:pPr>
              <w:rPr>
                <w:b/>
                <w:bCs/>
                <w:color w:val="444444"/>
                <w:sz w:val="22"/>
                <w:szCs w:val="22"/>
                <w:u w:val="single"/>
                <w:bdr w:val="none" w:color="auto" w:sz="0" w:space="0" w:frame="1"/>
                <w:shd w:val="clear" w:color="auto" w:fill="FFFFFF"/>
              </w:rPr>
            </w:pPr>
          </w:p>
        </w:tc>
      </w:tr>
      <w:tr w:rsidRPr="003A4FE9" w:rsidR="003A4FE9" w:rsidTr="17597A1C" w14:paraId="28F268BC" w14:textId="77777777">
        <w:tc>
          <w:tcPr>
            <w:tcW w:w="10784" w:type="dxa"/>
            <w:gridSpan w:val="9"/>
            <w:shd w:val="clear" w:color="auto" w:fill="0070C0"/>
            <w:tcMar/>
          </w:tcPr>
          <w:p w:rsidRPr="003A4FE9" w:rsidR="003A4FE9" w:rsidP="005203B9" w:rsidRDefault="003A4FE9" w14:paraId="42AAAE6D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Referrer Details:</w:t>
            </w:r>
          </w:p>
        </w:tc>
      </w:tr>
      <w:tr w:rsidRPr="003A4FE9" w:rsidR="003A4FE9" w:rsidTr="17597A1C" w14:paraId="6E967FC8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76A8C5AA" w14:textId="77777777">
            <w:pPr>
              <w:rPr>
                <w:b/>
              </w:rPr>
            </w:pPr>
            <w:r w:rsidRPr="003A4FE9">
              <w:rPr>
                <w:b/>
              </w:rPr>
              <w:t>Name and Address of Referrer: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43B41500" w14:textId="77777777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2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2"/>
          </w:p>
        </w:tc>
      </w:tr>
      <w:tr w:rsidRPr="003A4FE9" w:rsidR="003A4FE9" w:rsidTr="17597A1C" w14:paraId="3BF7472F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1EB1133F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Tel No: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0A3C0778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name="Text3" w:id="3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3"/>
          </w:p>
        </w:tc>
      </w:tr>
      <w:tr w:rsidRPr="003A4FE9" w:rsidR="003A4FE9" w:rsidTr="17597A1C" w14:paraId="1D604170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18729F95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Fax No: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0060D1E0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name="Text5" w:id="4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4"/>
          </w:p>
        </w:tc>
      </w:tr>
      <w:tr w:rsidRPr="003A4FE9" w:rsidR="003A4FE9" w:rsidTr="17597A1C" w14:paraId="0ED79635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10BB2EF9" w14:textId="77777777">
            <w:pPr>
              <w:rPr>
                <w:b/>
              </w:rPr>
            </w:pPr>
            <w:r w:rsidRPr="003A4FE9">
              <w:rPr>
                <w:b/>
              </w:rPr>
              <w:t xml:space="preserve">Email </w:t>
            </w:r>
            <w:r w:rsidRPr="003A4FE9">
              <w:t xml:space="preserve">(NHS.net if available): 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7805BAAE" w14:textId="77777777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name="Text6" w:id="5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5"/>
          </w:p>
        </w:tc>
      </w:tr>
      <w:tr w:rsidRPr="003A4FE9" w:rsidR="003A4FE9" w:rsidTr="17597A1C" w14:paraId="4A78ADA9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7FAA1F6E" w14:textId="77777777">
            <w:pPr>
              <w:rPr>
                <w:b/>
              </w:rPr>
            </w:pPr>
            <w:r w:rsidRPr="003A4FE9">
              <w:rPr>
                <w:b/>
              </w:rPr>
              <w:t xml:space="preserve">Name &amp; Telephone number of </w:t>
            </w:r>
            <w:r w:rsidRPr="003A4FE9">
              <w:rPr>
                <w:b/>
                <w:bCs/>
              </w:rPr>
              <w:t>Hospital Ward</w:t>
            </w:r>
            <w:r w:rsidRPr="003A4FE9">
              <w:t xml:space="preserve"> (if patient is already admitted):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3C84B74C" w14:textId="77777777">
            <w:pPr>
              <w:rPr>
                <w:b/>
              </w:rPr>
            </w:pPr>
          </w:p>
        </w:tc>
      </w:tr>
      <w:tr w:rsidRPr="003A4FE9" w:rsidR="003A4FE9" w:rsidTr="17597A1C" w14:paraId="43FBB5E9" w14:textId="77777777">
        <w:tc>
          <w:tcPr>
            <w:tcW w:w="10784" w:type="dxa"/>
            <w:gridSpan w:val="9"/>
            <w:shd w:val="clear" w:color="auto" w:fill="0070C0"/>
            <w:tcMar/>
          </w:tcPr>
          <w:p w:rsidRPr="003A4FE9" w:rsidR="003A4FE9" w:rsidP="005203B9" w:rsidRDefault="003A4FE9" w14:paraId="12AAF813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Demographic Information:</w:t>
            </w:r>
          </w:p>
        </w:tc>
      </w:tr>
      <w:tr w:rsidRPr="003A4FE9" w:rsidR="003A4FE9" w:rsidTr="17597A1C" w14:paraId="4E3788F1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2A7E90A6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Name of Patient: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54800473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name="Text7" w:id="6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6"/>
          </w:p>
        </w:tc>
      </w:tr>
      <w:tr w:rsidRPr="003A4FE9" w:rsidR="003A4FE9" w:rsidTr="17597A1C" w14:paraId="2BA20A46" w14:textId="77777777">
        <w:trPr>
          <w:trHeight w:val="70"/>
        </w:trPr>
        <w:tc>
          <w:tcPr>
            <w:tcW w:w="3254" w:type="dxa"/>
            <w:gridSpan w:val="3"/>
            <w:tcMar/>
          </w:tcPr>
          <w:p w:rsidRPr="003A4FE9" w:rsidR="003A4FE9" w:rsidP="005203B9" w:rsidRDefault="00050BD9" w14:paraId="438D653C" w14:textId="2BAD2A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NHS Number:</w:t>
            </w:r>
          </w:p>
        </w:tc>
        <w:tc>
          <w:tcPr>
            <w:tcW w:w="3220" w:type="dxa"/>
            <w:gridSpan w:val="3"/>
            <w:tcMar/>
          </w:tcPr>
          <w:p w:rsidRPr="003A4FE9" w:rsidR="003A4FE9" w:rsidP="005203B9" w:rsidRDefault="003A4FE9" w14:paraId="227186EA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name="Text8" w:id="7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  <w:tc>
          <w:tcPr>
            <w:tcW w:w="2180" w:type="dxa"/>
            <w:gridSpan w:val="2"/>
            <w:tcMar/>
          </w:tcPr>
          <w:p w:rsidRPr="003A4FE9" w:rsidR="003A4FE9" w:rsidP="005203B9" w:rsidRDefault="003A4FE9" w14:paraId="785189DC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Marital Status:</w:t>
            </w:r>
          </w:p>
        </w:tc>
        <w:bookmarkEnd w:id="7"/>
        <w:tc>
          <w:tcPr>
            <w:tcW w:w="2130" w:type="dxa"/>
            <w:tcMar/>
          </w:tcPr>
          <w:p w:rsidRPr="003A4FE9" w:rsidR="003A4FE9" w:rsidP="005203B9" w:rsidRDefault="003A4FE9" w14:paraId="6B22A85E" w14:textId="77777777">
            <w:pPr>
              <w:spacing w:line="360" w:lineRule="auto"/>
              <w:rPr>
                <w:b/>
              </w:rPr>
            </w:pPr>
          </w:p>
        </w:tc>
      </w:tr>
      <w:tr w:rsidRPr="003A4FE9" w:rsidR="003A4FE9" w:rsidTr="17597A1C" w14:paraId="0E9E96EA" w14:textId="77777777">
        <w:tc>
          <w:tcPr>
            <w:tcW w:w="3254" w:type="dxa"/>
            <w:gridSpan w:val="3"/>
            <w:tcMar/>
          </w:tcPr>
          <w:p w:rsidRPr="003A4FE9" w:rsidR="00050BD9" w:rsidP="005203B9" w:rsidRDefault="00050BD9" w14:paraId="0270D71B" w14:textId="77B4A930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Date of Birth: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3DF8D8B6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name="Text9" w:id="8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8"/>
          </w:p>
        </w:tc>
      </w:tr>
      <w:tr w:rsidRPr="003A4FE9" w:rsidR="00457781" w:rsidTr="17597A1C" w14:paraId="706EEB97" w14:textId="77777777">
        <w:tc>
          <w:tcPr>
            <w:tcW w:w="3254" w:type="dxa"/>
            <w:gridSpan w:val="3"/>
            <w:tcMar/>
          </w:tcPr>
          <w:p w:rsidRPr="003A4FE9" w:rsidR="00457781" w:rsidP="005203B9" w:rsidRDefault="006B49F1" w14:paraId="22862D53" w14:textId="4ED9BDD7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Email address: </w:t>
            </w:r>
          </w:p>
        </w:tc>
        <w:tc>
          <w:tcPr>
            <w:tcW w:w="7530" w:type="dxa"/>
            <w:gridSpan w:val="6"/>
            <w:tcMar/>
          </w:tcPr>
          <w:p w:rsidRPr="003A4FE9" w:rsidR="00457781" w:rsidP="005203B9" w:rsidRDefault="004E6912" w14:paraId="108599EE" w14:textId="674861D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</w:tr>
      <w:tr w:rsidRPr="003A4FE9" w:rsidR="000F712E" w:rsidTr="17597A1C" w14:paraId="43D06847" w14:textId="77777777">
        <w:tc>
          <w:tcPr>
            <w:tcW w:w="3254" w:type="dxa"/>
            <w:gridSpan w:val="3"/>
            <w:tcMar/>
          </w:tcPr>
          <w:p w:rsidRPr="003A4FE9" w:rsidR="006B49F1" w:rsidP="005203B9" w:rsidRDefault="006B49F1" w14:paraId="7A7CB480" w14:textId="20FC78F9">
            <w:pPr>
              <w:spacing w:line="360" w:lineRule="auto"/>
              <w:rPr>
                <w:b/>
              </w:rPr>
            </w:pPr>
            <w:r>
              <w:rPr>
                <w:b/>
              </w:rPr>
              <w:t>Tel Number:</w:t>
            </w:r>
          </w:p>
        </w:tc>
        <w:tc>
          <w:tcPr>
            <w:tcW w:w="7530" w:type="dxa"/>
            <w:gridSpan w:val="6"/>
            <w:tcMar/>
          </w:tcPr>
          <w:p w:rsidRPr="003A4FE9" w:rsidR="000F712E" w:rsidP="005203B9" w:rsidRDefault="004E6912" w14:paraId="1D25879E" w14:textId="5EDEA410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</w:tr>
      <w:tr w:rsidRPr="003A4FE9" w:rsidR="003A4FE9" w:rsidTr="17597A1C" w14:paraId="67D0178A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75103C7D" w14:textId="77777777">
            <w:pPr>
              <w:rPr>
                <w:b/>
              </w:rPr>
            </w:pPr>
            <w:r w:rsidRPr="003A4FE9">
              <w:rPr>
                <w:b/>
              </w:rPr>
              <w:t>Address:</w:t>
            </w:r>
          </w:p>
          <w:p w:rsidRPr="003A4FE9" w:rsidR="003A4FE9" w:rsidP="005203B9" w:rsidRDefault="003A4FE9" w14:paraId="0AED6B12" w14:textId="77777777">
            <w:pPr>
              <w:rPr>
                <w:b/>
              </w:rPr>
            </w:pP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51313521" w14:textId="77777777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name="Text11" w:id="9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9"/>
          </w:p>
        </w:tc>
      </w:tr>
      <w:tr w:rsidRPr="003A4FE9" w:rsidR="00191940" w:rsidTr="17597A1C" w14:paraId="5EB94E4E" w14:textId="77777777">
        <w:tc>
          <w:tcPr>
            <w:tcW w:w="3254" w:type="dxa"/>
            <w:gridSpan w:val="3"/>
            <w:tcMar/>
          </w:tcPr>
          <w:p w:rsidRPr="003A4FE9" w:rsidR="00191940" w:rsidP="60B98C03" w:rsidRDefault="00191940" w14:paraId="597F1322" w14:textId="69AEEB4B">
            <w:pPr>
              <w:rPr>
                <w:b w:val="1"/>
                <w:bCs w:val="1"/>
              </w:rPr>
            </w:pPr>
            <w:r w:rsidRPr="60B98C03" w:rsidR="00191940">
              <w:rPr>
                <w:b w:val="1"/>
                <w:bCs w:val="1"/>
              </w:rPr>
              <w:t>Borough:</w:t>
            </w:r>
            <w:r w:rsidRPr="60B98C03" w:rsidR="00191940">
              <w:rPr>
                <w:b w:val="1"/>
                <w:bCs w:val="1"/>
              </w:rPr>
              <w:t xml:space="preserve"> </w:t>
            </w:r>
          </w:p>
        </w:tc>
        <w:tc>
          <w:tcPr>
            <w:tcW w:w="7530" w:type="dxa"/>
            <w:gridSpan w:val="6"/>
            <w:tcMar/>
          </w:tcPr>
          <w:p w:rsidR="00191940" w:rsidP="005203B9" w:rsidRDefault="00191940" w14:paraId="4C0240B4" w14:textId="77777777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  <w:p w:rsidRPr="003A4FE9" w:rsidR="00191940" w:rsidP="005203B9" w:rsidRDefault="00191940" w14:paraId="7B0DE28E" w14:textId="6C63CED2">
            <w:pPr>
              <w:rPr>
                <w:b/>
              </w:rPr>
            </w:pPr>
          </w:p>
        </w:tc>
      </w:tr>
      <w:tr w:rsidRPr="003A4FE9" w:rsidR="006B49F1" w:rsidTr="17597A1C" w14:paraId="344BC88A" w14:textId="77777777">
        <w:tc>
          <w:tcPr>
            <w:tcW w:w="3254" w:type="dxa"/>
            <w:gridSpan w:val="3"/>
            <w:tcMar/>
          </w:tcPr>
          <w:p w:rsidRPr="003A4FE9" w:rsidR="006B49F1" w:rsidP="60B98C03" w:rsidRDefault="006B49F1" w14:paraId="40293901" w14:textId="779F4608">
            <w:pPr>
              <w:rPr>
                <w:b w:val="1"/>
                <w:bCs w:val="1"/>
              </w:rPr>
            </w:pPr>
            <w:r w:rsidRPr="60B98C03" w:rsidR="006B49F1">
              <w:rPr>
                <w:b w:val="1"/>
                <w:bCs w:val="1"/>
              </w:rPr>
              <w:t>Next of Kin (name, Tel number):</w:t>
            </w:r>
            <w:r w:rsidRPr="60B98C03" w:rsidR="006B49F1">
              <w:rPr>
                <w:b w:val="1"/>
                <w:bCs w:val="1"/>
              </w:rPr>
              <w:t xml:space="preserve"> </w:t>
            </w:r>
          </w:p>
        </w:tc>
        <w:tc>
          <w:tcPr>
            <w:tcW w:w="7530" w:type="dxa"/>
            <w:gridSpan w:val="6"/>
            <w:tcMar/>
          </w:tcPr>
          <w:p w:rsidRPr="003A4FE9" w:rsidR="006B49F1" w:rsidP="005203B9" w:rsidRDefault="006B49F1" w14:paraId="087CBC2D" w14:textId="6A6BC860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</w:tr>
      <w:tr w:rsidRPr="003A4FE9" w:rsidR="003A4FE9" w:rsidTr="17597A1C" w14:paraId="2EB0618B" w14:textId="77777777">
        <w:tc>
          <w:tcPr>
            <w:tcW w:w="3254" w:type="dxa"/>
            <w:gridSpan w:val="3"/>
            <w:tcMar/>
          </w:tcPr>
          <w:p w:rsidRPr="003A4FE9" w:rsidR="003A4FE9" w:rsidP="60B98C03" w:rsidRDefault="003A4FE9" w14:paraId="35240032" w14:textId="77777777">
            <w:pPr>
              <w:rPr>
                <w:b w:val="1"/>
                <w:bCs w:val="1"/>
              </w:rPr>
            </w:pPr>
            <w:r w:rsidRPr="60B98C03" w:rsidR="003A4FE9">
              <w:rPr>
                <w:b w:val="1"/>
                <w:bCs w:val="1"/>
              </w:rPr>
              <w:t>Ethnicity:</w:t>
            </w:r>
          </w:p>
          <w:p w:rsidRPr="003A4FE9" w:rsidR="003A4FE9" w:rsidP="60B98C03" w:rsidRDefault="003A4FE9" w14:paraId="412849B1" w14:textId="77777777">
            <w:pPr>
              <w:rPr>
                <w:b w:val="1"/>
                <w:bCs w:val="1"/>
              </w:rPr>
            </w:pP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E06162" w14:paraId="419FE8BD" w14:textId="2A5E32D6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</w:tr>
      <w:tr w:rsidRPr="003A4FE9" w:rsidR="006B49F1" w:rsidTr="17597A1C" w14:paraId="77BD5B62" w14:textId="77777777">
        <w:tc>
          <w:tcPr>
            <w:tcW w:w="3254" w:type="dxa"/>
            <w:gridSpan w:val="3"/>
            <w:tcMar/>
          </w:tcPr>
          <w:p w:rsidRPr="00EB37D0" w:rsidR="00F8026F" w:rsidP="60B98C03" w:rsidRDefault="00F8026F" w14:paraId="7943D932" w14:textId="77777777">
            <w:pPr>
              <w:pStyle w:val="NormalWeb"/>
              <w:shd w:val="clear" w:color="auto" w:fill="FFFFFF" w:themeFill="background1"/>
              <w:spacing w:before="0" w:beforeAutospacing="off" w:after="0" w:afterAutospacing="off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60B98C03" w:rsidR="00F8026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Does this person have Autism (please </w:t>
            </w:r>
            <w:r w:rsidRPr="60B98C03" w:rsidR="00F8026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indicate</w:t>
            </w:r>
            <w:r w:rsidRPr="60B98C03" w:rsidR="00F8026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 if diagnosed, suspected, or the person self-identifies as being Autistic)</w:t>
            </w:r>
          </w:p>
          <w:p w:rsidRPr="00EB37D0" w:rsidR="00EB37D0" w:rsidP="60B98C03" w:rsidRDefault="00EB37D0" w14:paraId="67F11BEF" w14:textId="66F93A14">
            <w:pPr>
              <w:pStyle w:val="NormalWeb"/>
              <w:shd w:val="clear" w:color="auto" w:fill="FFFFFF" w:themeFill="background1"/>
              <w:spacing w:before="0" w:beforeAutospacing="off" w:after="0" w:afterAutospacing="off"/>
              <w:rPr>
                <w:rFonts w:ascii="Arial" w:hAnsi="Arial" w:cs="Arial"/>
                <w:b w:val="1"/>
                <w:bCs w:val="1"/>
                <w:color w:val="333333"/>
                <w:sz w:val="20"/>
                <w:szCs w:val="20"/>
              </w:rPr>
            </w:pPr>
          </w:p>
        </w:tc>
        <w:tc>
          <w:tcPr>
            <w:tcW w:w="7530" w:type="dxa"/>
            <w:gridSpan w:val="6"/>
            <w:tcMar/>
          </w:tcPr>
          <w:p w:rsidRPr="003A4FE9" w:rsidR="006B49F1" w:rsidP="005203B9" w:rsidRDefault="006B49F1" w14:paraId="27C97C96" w14:textId="66168FDA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</w:tr>
      <w:tr w:rsidRPr="003A4FE9" w:rsidR="00050BD9" w:rsidTr="17597A1C" w14:paraId="18FCF854" w14:textId="77777777">
        <w:tc>
          <w:tcPr>
            <w:tcW w:w="3254" w:type="dxa"/>
            <w:gridSpan w:val="3"/>
            <w:tcMar/>
          </w:tcPr>
          <w:p w:rsidR="00050BD9" w:rsidP="60B98C03" w:rsidRDefault="00050BD9" w14:paraId="6CFE94A5" w14:textId="77777777">
            <w:pPr>
              <w:rPr>
                <w:b w:val="1"/>
                <w:bCs w:val="1"/>
              </w:rPr>
            </w:pPr>
            <w:r w:rsidRPr="60B98C03" w:rsidR="00050BD9">
              <w:rPr>
                <w:b w:val="1"/>
                <w:bCs w:val="1"/>
              </w:rPr>
              <w:t xml:space="preserve">Other identified </w:t>
            </w:r>
            <w:r w:rsidRPr="60B98C03" w:rsidR="009D6162">
              <w:rPr>
                <w:b w:val="1"/>
                <w:bCs w:val="1"/>
              </w:rPr>
              <w:t xml:space="preserve">support </w:t>
            </w:r>
            <w:r w:rsidRPr="60B98C03" w:rsidR="00050BD9">
              <w:rPr>
                <w:b w:val="1"/>
                <w:bCs w:val="1"/>
              </w:rPr>
              <w:t>needs (i.e. learning disability</w:t>
            </w:r>
            <w:r w:rsidRPr="60B98C03" w:rsidR="007E74AA">
              <w:rPr>
                <w:b w:val="1"/>
                <w:bCs w:val="1"/>
              </w:rPr>
              <w:t>/</w:t>
            </w:r>
            <w:r w:rsidRPr="60B98C03" w:rsidR="009D6162">
              <w:rPr>
                <w:b w:val="1"/>
                <w:bCs w:val="1"/>
              </w:rPr>
              <w:t xml:space="preserve"> </w:t>
            </w:r>
            <w:r w:rsidRPr="60B98C03" w:rsidR="007E74AA">
              <w:rPr>
                <w:b w:val="1"/>
                <w:bCs w:val="1"/>
              </w:rPr>
              <w:t>neurodiversity</w:t>
            </w:r>
            <w:r w:rsidRPr="60B98C03" w:rsidR="00050BD9">
              <w:rPr>
                <w:b w:val="1"/>
                <w:bCs w:val="1"/>
              </w:rPr>
              <w:t xml:space="preserve">, hearing/visual impairment, mobility issues): </w:t>
            </w:r>
          </w:p>
          <w:p w:rsidR="00627FED" w:rsidP="60B98C03" w:rsidRDefault="00627FED" w14:paraId="03F98096" w14:textId="77777777">
            <w:pPr>
              <w:rPr>
                <w:b w:val="1"/>
                <w:bCs w:val="1"/>
              </w:rPr>
            </w:pPr>
          </w:p>
          <w:p w:rsidRPr="00627FED" w:rsidR="00627FED" w:rsidP="60B98C03" w:rsidRDefault="00627FED" w14:paraId="3B1C8B46" w14:textId="52E5B598">
            <w:pPr>
              <w:pStyle w:val="NormalWeb"/>
              <w:shd w:val="clear" w:color="auto" w:fill="FFFFFF" w:themeFill="background1"/>
              <w:spacing w:before="0" w:beforeAutospacing="off" w:after="0" w:afterAutospacing="off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60B98C03" w:rsidR="00627FED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What, if any, adaptations might be needed to support this person fully?</w:t>
            </w:r>
          </w:p>
        </w:tc>
        <w:tc>
          <w:tcPr>
            <w:tcW w:w="7530" w:type="dxa"/>
            <w:gridSpan w:val="6"/>
            <w:tcMar/>
          </w:tcPr>
          <w:p w:rsidRPr="003A4FE9" w:rsidR="00050BD9" w:rsidP="005203B9" w:rsidRDefault="00050BD9" w14:paraId="5117CC14" w14:textId="44DEA93C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</w:tr>
      <w:tr w:rsidRPr="003A4FE9" w:rsidR="003A4FE9" w:rsidTr="17597A1C" w14:paraId="004E12D9" w14:textId="77777777">
        <w:tc>
          <w:tcPr>
            <w:tcW w:w="3254" w:type="dxa"/>
            <w:gridSpan w:val="3"/>
            <w:tcMar/>
          </w:tcPr>
          <w:p w:rsidRPr="003A4FE9" w:rsidR="003A4FE9" w:rsidP="005203B9" w:rsidRDefault="003A4FE9" w14:paraId="3F9AE4E4" w14:textId="77777777">
            <w:pPr>
              <w:rPr>
                <w:b/>
              </w:rPr>
            </w:pPr>
            <w:r w:rsidRPr="003A4FE9">
              <w:rPr>
                <w:b/>
              </w:rPr>
              <w:lastRenderedPageBreak/>
              <w:t>Name and address of GP: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344BDF09" w14:textId="77777777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name="Text12" w:id="10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0"/>
          </w:p>
          <w:p w:rsidRPr="003A4FE9" w:rsidR="003A4FE9" w:rsidP="005203B9" w:rsidRDefault="003A4FE9" w14:paraId="5DB83ECC" w14:textId="77777777">
            <w:pPr>
              <w:rPr>
                <w:b/>
              </w:rPr>
            </w:pPr>
          </w:p>
        </w:tc>
      </w:tr>
      <w:tr w:rsidRPr="003A4FE9" w:rsidR="003A4FE9" w:rsidTr="17597A1C" w14:paraId="575C2D9A" w14:textId="77777777">
        <w:trPr>
          <w:trHeight w:val="432"/>
        </w:trPr>
        <w:tc>
          <w:tcPr>
            <w:tcW w:w="3254" w:type="dxa"/>
            <w:gridSpan w:val="3"/>
            <w:tcMar/>
          </w:tcPr>
          <w:p w:rsidRPr="003A4FE9" w:rsidR="003A4FE9" w:rsidP="005203B9" w:rsidRDefault="003A4FE9" w14:paraId="1C28D552" w14:textId="77777777">
            <w:pPr>
              <w:rPr>
                <w:b/>
              </w:rPr>
            </w:pPr>
            <w:r w:rsidRPr="003A4FE9">
              <w:rPr>
                <w:b/>
              </w:rPr>
              <w:t>Interpreter Required?</w:t>
            </w:r>
          </w:p>
        </w:tc>
        <w:tc>
          <w:tcPr>
            <w:tcW w:w="7530" w:type="dxa"/>
            <w:gridSpan w:val="6"/>
            <w:tcMar/>
          </w:tcPr>
          <w:p w:rsidRPr="003A4FE9" w:rsidR="003A4FE9" w:rsidP="005203B9" w:rsidRDefault="003A4FE9" w14:paraId="658C6DC6" w14:textId="77777777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69195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29713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t xml:space="preserve"> (If yes, please specify:______________________)</w:t>
            </w:r>
          </w:p>
        </w:tc>
      </w:tr>
      <w:tr w:rsidRPr="003A4FE9" w:rsidR="003A4FE9" w:rsidTr="17597A1C" w14:paraId="08510CE8" w14:textId="77777777">
        <w:tc>
          <w:tcPr>
            <w:tcW w:w="10784" w:type="dxa"/>
            <w:gridSpan w:val="9"/>
            <w:shd w:val="clear" w:color="auto" w:fill="0070C0"/>
            <w:tcMar/>
          </w:tcPr>
          <w:p w:rsidRPr="003A4FE9" w:rsidR="003A4FE9" w:rsidP="005203B9" w:rsidRDefault="003A4FE9" w14:paraId="064E63A3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Clinical Information:</w:t>
            </w:r>
            <w:r w:rsidRPr="003A4FE9">
              <w:rPr>
                <w:b/>
                <w:color w:val="FFFFFF" w:themeColor="background1"/>
              </w:rPr>
              <w:tab/>
            </w:r>
          </w:p>
        </w:tc>
      </w:tr>
      <w:tr w:rsidRPr="003A4FE9" w:rsidR="003A4FE9" w:rsidTr="17597A1C" w14:paraId="07957914" w14:textId="77777777">
        <w:tc>
          <w:tcPr>
            <w:tcW w:w="2229" w:type="dxa"/>
            <w:tcMar/>
          </w:tcPr>
          <w:p w:rsidRPr="003A4FE9" w:rsidR="003A4FE9" w:rsidP="005203B9" w:rsidRDefault="003A4FE9" w14:paraId="2868C599" w14:textId="77777777">
            <w:pPr>
              <w:rPr>
                <w:b/>
                <w:i/>
              </w:rPr>
            </w:pPr>
            <w:r w:rsidRPr="003A4FE9">
              <w:rPr>
                <w:b/>
              </w:rPr>
              <w:t>BMI:</w:t>
            </w:r>
          </w:p>
        </w:tc>
        <w:tc>
          <w:tcPr>
            <w:tcW w:w="2074" w:type="dxa"/>
            <w:gridSpan w:val="3"/>
            <w:tcMar/>
          </w:tcPr>
          <w:p w:rsidRPr="003A4FE9" w:rsidR="003A4FE9" w:rsidP="005203B9" w:rsidRDefault="003A4FE9" w14:paraId="56714397" w14:textId="6B853A2C">
            <w:pPr>
              <w:rPr>
                <w:b/>
              </w:rPr>
            </w:pPr>
          </w:p>
          <w:p w:rsidRPr="003A4FE9" w:rsidR="003A4FE9" w:rsidP="005203B9" w:rsidRDefault="003A4FE9" w14:paraId="523ADCDC" w14:textId="71158AF0">
            <w:pPr>
              <w:rPr>
                <w:b/>
              </w:rPr>
            </w:pPr>
          </w:p>
        </w:tc>
        <w:tc>
          <w:tcPr>
            <w:tcW w:w="2346" w:type="dxa"/>
            <w:gridSpan w:val="3"/>
            <w:vMerge w:val="restart"/>
            <w:tcMar/>
          </w:tcPr>
          <w:p w:rsidRPr="003A4FE9" w:rsidR="003A4FE9" w:rsidP="005203B9" w:rsidRDefault="003A4FE9" w14:paraId="3737B811" w14:textId="77777777">
            <w:pPr>
              <w:rPr>
                <w:b/>
              </w:rPr>
            </w:pPr>
            <w:r w:rsidRPr="003A4FE9">
              <w:rPr>
                <w:b/>
              </w:rPr>
              <w:t>Recent Rapid Weight Loss?</w:t>
            </w:r>
          </w:p>
        </w:tc>
        <w:tc>
          <w:tcPr>
            <w:tcW w:w="4135" w:type="dxa"/>
            <w:gridSpan w:val="2"/>
            <w:vMerge w:val="restart"/>
            <w:tcMar/>
          </w:tcPr>
          <w:p w:rsidRPr="003A4FE9" w:rsidR="003A4FE9" w:rsidP="005203B9" w:rsidRDefault="003A4FE9" w14:paraId="6F9D3D56" w14:textId="5F04538C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205149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4797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t xml:space="preserve"> </w:t>
            </w:r>
            <w:r w:rsidRPr="001F6FA5" w:rsidR="007A1159">
              <w:rPr>
                <w:highlight w:val="yellow"/>
              </w:rPr>
              <w:t>(</w:t>
            </w:r>
            <w:r w:rsidR="00A46A5F">
              <w:rPr>
                <w:highlight w:val="yellow"/>
              </w:rPr>
              <w:t>0.5/1kg+</w:t>
            </w:r>
            <w:r w:rsidRPr="001F6FA5" w:rsidR="007A1159">
              <w:rPr>
                <w:highlight w:val="yellow"/>
              </w:rPr>
              <w:t xml:space="preserve"> per week)</w:t>
            </w:r>
            <w:r w:rsidR="007A1159">
              <w:t xml:space="preserve"> </w:t>
            </w:r>
          </w:p>
          <w:p w:rsidRPr="003A4FE9" w:rsidR="003A4FE9" w:rsidP="005203B9" w:rsidRDefault="003A4FE9" w14:paraId="7E471249" w14:textId="77777777">
            <w:pPr>
              <w:rPr>
                <w:b/>
              </w:rPr>
            </w:pPr>
            <w:r w:rsidRPr="003A4FE9">
              <w:t xml:space="preserve">If yes, please specify history of recent rapid weight loss:                                           </w:t>
            </w:r>
          </w:p>
        </w:tc>
      </w:tr>
      <w:tr w:rsidRPr="003A4FE9" w:rsidR="003A4FE9" w:rsidTr="17597A1C" w14:paraId="3FDD13E5" w14:textId="77777777">
        <w:tc>
          <w:tcPr>
            <w:tcW w:w="2229" w:type="dxa"/>
            <w:tcMar/>
          </w:tcPr>
          <w:p w:rsidRPr="003A4FE9" w:rsidR="003A4FE9" w:rsidP="005203B9" w:rsidRDefault="003A4FE9" w14:paraId="0C529FCD" w14:textId="77777777">
            <w:pPr>
              <w:rPr>
                <w:b/>
                <w:i/>
              </w:rPr>
            </w:pPr>
            <w:r w:rsidRPr="003A4FE9">
              <w:rPr>
                <w:b/>
              </w:rPr>
              <w:t>Weight:</w:t>
            </w:r>
          </w:p>
        </w:tc>
        <w:tc>
          <w:tcPr>
            <w:tcW w:w="2074" w:type="dxa"/>
            <w:gridSpan w:val="3"/>
            <w:tcBorders>
              <w:bottom w:val="single" w:color="auto" w:sz="4" w:space="0"/>
            </w:tcBorders>
            <w:tcMar/>
          </w:tcPr>
          <w:p w:rsidRPr="003A4FE9" w:rsidR="003A4FE9" w:rsidP="005203B9" w:rsidRDefault="003A4FE9" w14:paraId="58C94367" w14:textId="77777777">
            <w:pPr>
              <w:rPr>
                <w:b/>
              </w:rPr>
            </w:pPr>
          </w:p>
          <w:p w:rsidRPr="003A4FE9" w:rsidR="003A4FE9" w:rsidP="005203B9" w:rsidRDefault="003A4FE9" w14:paraId="3C2BAEA5" w14:textId="2D7E90C9">
            <w:pPr>
              <w:rPr>
                <w:b/>
              </w:rPr>
            </w:pPr>
          </w:p>
        </w:tc>
        <w:tc>
          <w:tcPr>
            <w:tcW w:w="2346" w:type="dxa"/>
            <w:gridSpan w:val="3"/>
            <w:vMerge/>
            <w:tcBorders/>
            <w:tcMar/>
          </w:tcPr>
          <w:p w:rsidRPr="003A4FE9" w:rsidR="003A4FE9" w:rsidP="005203B9" w:rsidRDefault="003A4FE9" w14:paraId="72D7BCD1" w14:textId="77777777">
            <w:pPr>
              <w:rPr>
                <w:b/>
              </w:rPr>
            </w:pPr>
          </w:p>
        </w:tc>
        <w:tc>
          <w:tcPr>
            <w:tcW w:w="4135" w:type="dxa"/>
            <w:gridSpan w:val="2"/>
            <w:vMerge/>
            <w:tcBorders/>
            <w:tcMar/>
          </w:tcPr>
          <w:p w:rsidRPr="003A4FE9" w:rsidR="003A4FE9" w:rsidP="005203B9" w:rsidRDefault="003A4FE9" w14:paraId="597385B3" w14:textId="77777777">
            <w:pPr>
              <w:rPr>
                <w:b/>
              </w:rPr>
            </w:pPr>
          </w:p>
        </w:tc>
      </w:tr>
      <w:tr w:rsidRPr="003A4FE9" w:rsidR="003A4FE9" w:rsidTr="17597A1C" w14:paraId="1CD6E057" w14:textId="77777777">
        <w:tc>
          <w:tcPr>
            <w:tcW w:w="2229" w:type="dxa"/>
            <w:tcMar/>
          </w:tcPr>
          <w:p w:rsidRPr="003A4FE9" w:rsidR="003A4FE9" w:rsidP="00725E47" w:rsidRDefault="003A4FE9" w14:paraId="1F51194D" w14:textId="4B12979C">
            <w:pPr>
              <w:rPr>
                <w:b/>
              </w:rPr>
            </w:pPr>
            <w:r w:rsidRPr="003A4FE9">
              <w:rPr>
                <w:b/>
              </w:rPr>
              <w:t>Height:</w:t>
            </w:r>
            <w:r w:rsidRPr="003A4FE9" w:rsidR="00725E47">
              <w:rPr>
                <w:b/>
              </w:rPr>
              <w:t xml:space="preserve"> </w:t>
            </w:r>
          </w:p>
        </w:tc>
        <w:tc>
          <w:tcPr>
            <w:tcW w:w="2074" w:type="dxa"/>
            <w:gridSpan w:val="3"/>
            <w:tcBorders>
              <w:bottom w:val="single" w:color="auto" w:sz="4" w:space="0"/>
            </w:tcBorders>
            <w:tcMar/>
          </w:tcPr>
          <w:p w:rsidRPr="003A4FE9" w:rsidR="003A4FE9" w:rsidP="005203B9" w:rsidRDefault="003A4FE9" w14:paraId="0544620A" w14:textId="7C0A2D73">
            <w:pPr>
              <w:rPr>
                <w:b/>
              </w:rPr>
            </w:pPr>
          </w:p>
        </w:tc>
        <w:tc>
          <w:tcPr>
            <w:tcW w:w="2346" w:type="dxa"/>
            <w:gridSpan w:val="3"/>
            <w:tcBorders>
              <w:bottom w:val="single" w:color="auto" w:sz="4" w:space="0"/>
            </w:tcBorders>
            <w:tcMar/>
          </w:tcPr>
          <w:p w:rsidRPr="003A4FE9" w:rsidR="003A4FE9" w:rsidP="005203B9" w:rsidRDefault="003A4FE9" w14:paraId="2B71BC8D" w14:textId="77777777">
            <w:pPr>
              <w:rPr>
                <w:b/>
              </w:rPr>
            </w:pPr>
            <w:r w:rsidRPr="003A4FE9">
              <w:rPr>
                <w:b/>
              </w:rPr>
              <w:t>Pregnancy?</w:t>
            </w:r>
          </w:p>
        </w:tc>
        <w:tc>
          <w:tcPr>
            <w:tcW w:w="4135" w:type="dxa"/>
            <w:gridSpan w:val="2"/>
            <w:tcBorders>
              <w:bottom w:val="single" w:color="auto" w:sz="4" w:space="0"/>
            </w:tcBorders>
            <w:tcMar/>
          </w:tcPr>
          <w:p w:rsidRPr="003A4FE9" w:rsidR="003A4FE9" w:rsidP="005203B9" w:rsidRDefault="003A4FE9" w14:paraId="455B396D" w14:textId="77777777"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-71164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40534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t xml:space="preserve"> </w:t>
            </w:r>
          </w:p>
          <w:p w:rsidRPr="003A4FE9" w:rsidR="003A4FE9" w:rsidP="005203B9" w:rsidRDefault="003A4FE9" w14:paraId="57B6DA05" w14:textId="77777777">
            <w:pPr>
              <w:rPr>
                <w:b/>
              </w:rPr>
            </w:pPr>
            <w:r w:rsidRPr="003A4FE9">
              <w:t>If yes, gestation ____ weeks</w:t>
            </w:r>
          </w:p>
        </w:tc>
      </w:tr>
      <w:tr w:rsidRPr="003A4FE9" w:rsidR="003A4FE9" w:rsidTr="17597A1C" w14:paraId="7EEC9C2F" w14:textId="77777777">
        <w:tc>
          <w:tcPr>
            <w:tcW w:w="2229" w:type="dxa"/>
            <w:tcMar/>
          </w:tcPr>
          <w:p w:rsidRPr="003A4FE9" w:rsidR="003A4FE9" w:rsidP="005203B9" w:rsidRDefault="003A4FE9" w14:paraId="7A691A02" w14:textId="77777777">
            <w:pPr>
              <w:rPr>
                <w:b/>
              </w:rPr>
            </w:pPr>
            <w:r w:rsidRPr="003A4FE9">
              <w:rPr>
                <w:b/>
              </w:rPr>
              <w:t>Menstrual History:</w:t>
            </w:r>
          </w:p>
        </w:tc>
        <w:tc>
          <w:tcPr>
            <w:tcW w:w="2074" w:type="dxa"/>
            <w:gridSpan w:val="3"/>
            <w:tcBorders>
              <w:right w:val="single" w:color="auto" w:sz="4" w:space="0"/>
            </w:tcBorders>
            <w:tcMar/>
          </w:tcPr>
          <w:p w:rsidRPr="003A4FE9" w:rsidR="003A4FE9" w:rsidP="005203B9" w:rsidRDefault="003A4FE9" w14:paraId="2D17A59B" w14:textId="77777777">
            <w:pPr>
              <w:rPr>
                <w:b/>
              </w:rPr>
            </w:pPr>
          </w:p>
          <w:p w:rsidRPr="003A4FE9" w:rsidR="003A4FE9" w:rsidP="005203B9" w:rsidRDefault="003A4FE9" w14:paraId="7F38EDEB" w14:textId="2F4B6FBB">
            <w:pPr>
              <w:rPr>
                <w:b/>
              </w:rPr>
            </w:pPr>
          </w:p>
        </w:tc>
        <w:tc>
          <w:tcPr>
            <w:tcW w:w="2346" w:type="dxa"/>
            <w:gridSpan w:val="3"/>
            <w:tcBorders>
              <w:left w:val="single" w:color="auto" w:sz="4" w:space="0"/>
              <w:right w:val="single" w:color="auto" w:sz="4" w:space="0"/>
            </w:tcBorders>
            <w:tcMar/>
          </w:tcPr>
          <w:p w:rsidRPr="003A4FE9" w:rsidR="003A4FE9" w:rsidP="005203B9" w:rsidRDefault="003A4FE9" w14:paraId="460C3C91" w14:textId="77777777">
            <w:pPr>
              <w:rPr>
                <w:b/>
              </w:rPr>
            </w:pPr>
          </w:p>
          <w:p w:rsidRPr="003A4FE9" w:rsidR="003A4FE9" w:rsidP="005203B9" w:rsidRDefault="003A4FE9" w14:paraId="5E7C6B9A" w14:textId="77777777">
            <w:pPr>
              <w:rPr>
                <w:b/>
              </w:rPr>
            </w:pPr>
            <w:r w:rsidRPr="003A4FE9">
              <w:rPr>
                <w:b/>
              </w:rPr>
              <w:t>Diabetes?</w:t>
            </w:r>
          </w:p>
        </w:tc>
        <w:tc>
          <w:tcPr>
            <w:tcW w:w="4135" w:type="dxa"/>
            <w:gridSpan w:val="2"/>
            <w:tcBorders>
              <w:left w:val="single" w:color="auto" w:sz="4" w:space="0"/>
            </w:tcBorders>
            <w:tcMar/>
          </w:tcPr>
          <w:p w:rsidRPr="003A4FE9" w:rsidR="003A4FE9" w:rsidP="005203B9" w:rsidRDefault="003A4FE9" w14:paraId="6638E67C" w14:textId="77777777">
            <w:pPr>
              <w:rPr>
                <w:b/>
              </w:rPr>
            </w:pPr>
          </w:p>
          <w:p w:rsidRPr="003A4FE9" w:rsidR="003A4FE9" w:rsidP="005203B9" w:rsidRDefault="003A4FE9" w14:paraId="2FEF0055" w14:textId="77777777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48814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04052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</w:p>
        </w:tc>
      </w:tr>
      <w:tr w:rsidRPr="003A4FE9" w:rsidR="003A4FE9" w:rsidTr="17597A1C" w14:paraId="2638ED70" w14:textId="77777777">
        <w:tc>
          <w:tcPr>
            <w:tcW w:w="10784" w:type="dxa"/>
            <w:gridSpan w:val="9"/>
            <w:shd w:val="clear" w:color="auto" w:fill="0070C0"/>
            <w:tcMar/>
          </w:tcPr>
          <w:p w:rsidRPr="003A4FE9" w:rsidR="003A4FE9" w:rsidP="005203B9" w:rsidRDefault="003A4FE9" w14:paraId="5630B913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Current Eating Disorder Symptoms:</w:t>
            </w:r>
          </w:p>
        </w:tc>
      </w:tr>
      <w:tr w:rsidRPr="003A4FE9" w:rsidR="003A4FE9" w:rsidTr="17597A1C" w14:paraId="7ED765BD" w14:textId="77777777">
        <w:tc>
          <w:tcPr>
            <w:tcW w:w="10784" w:type="dxa"/>
            <w:gridSpan w:val="9"/>
            <w:tcMar/>
          </w:tcPr>
          <w:p w:rsidRPr="003A4FE9" w:rsidR="003A4FE9" w:rsidP="005203B9" w:rsidRDefault="003A4FE9" w14:paraId="70F9ABDD" w14:textId="77777777">
            <w:pPr>
              <w:rPr>
                <w:b/>
              </w:rPr>
            </w:pPr>
            <w:r w:rsidRPr="003A4FE9">
              <w:rPr>
                <w:i/>
              </w:rPr>
              <w:t>(Please detail any relevant, including: anorexic thoughts, restriction, binges, compensatory behaviours and details of any recent rapid weight loss in the past six months)</w:t>
            </w:r>
          </w:p>
          <w:p w:rsidRPr="003A4FE9" w:rsidR="003A4FE9" w:rsidP="005203B9" w:rsidRDefault="003A4FE9" w14:paraId="354336BF" w14:textId="77777777">
            <w:pPr>
              <w:rPr>
                <w:b/>
              </w:rPr>
            </w:pPr>
          </w:p>
          <w:p w:rsidRPr="003A4FE9" w:rsidR="003A4FE9" w:rsidP="005203B9" w:rsidRDefault="003A4FE9" w14:paraId="6E9801CB" w14:textId="77777777">
            <w:pPr>
              <w:rPr>
                <w:b/>
              </w:rPr>
            </w:pPr>
          </w:p>
          <w:p w:rsidRPr="003A4FE9" w:rsidR="003A4FE9" w:rsidP="005203B9" w:rsidRDefault="003A4FE9" w14:paraId="5889C2BA" w14:textId="77777777">
            <w:pPr>
              <w:rPr>
                <w:b/>
              </w:rPr>
            </w:pPr>
          </w:p>
          <w:p w:rsidRPr="003A4FE9" w:rsidR="003A4FE9" w:rsidP="005203B9" w:rsidRDefault="003A4FE9" w14:paraId="38004EAF" w14:textId="77777777">
            <w:pPr>
              <w:rPr>
                <w:b/>
              </w:rPr>
            </w:pPr>
          </w:p>
        </w:tc>
      </w:tr>
      <w:tr w:rsidRPr="003A4FE9" w:rsidR="003A4FE9" w:rsidTr="17597A1C" w14:paraId="12654E89" w14:textId="77777777">
        <w:tc>
          <w:tcPr>
            <w:tcW w:w="10784" w:type="dxa"/>
            <w:gridSpan w:val="9"/>
            <w:shd w:val="clear" w:color="auto" w:fill="0070C0"/>
            <w:tcMar/>
          </w:tcPr>
          <w:p w:rsidRPr="003A4FE9" w:rsidR="003A4FE9" w:rsidP="005203B9" w:rsidRDefault="003A4FE9" w14:paraId="2866FF85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Mental Health Information:</w:t>
            </w:r>
          </w:p>
        </w:tc>
      </w:tr>
      <w:tr w:rsidRPr="003A4FE9" w:rsidR="003A4FE9" w:rsidTr="17597A1C" w14:paraId="33F7E5ED" w14:textId="77777777">
        <w:trPr>
          <w:trHeight w:val="265"/>
        </w:trPr>
        <w:tc>
          <w:tcPr>
            <w:tcW w:w="3182" w:type="dxa"/>
            <w:gridSpan w:val="2"/>
            <w:tcMar/>
          </w:tcPr>
          <w:p w:rsidRPr="003A4FE9" w:rsidR="003A4FE9" w:rsidP="005203B9" w:rsidRDefault="003A4FE9" w14:paraId="5382A09B" w14:textId="31206BE8">
            <w:pPr>
              <w:spacing w:line="360" w:lineRule="auto"/>
              <w:rPr>
                <w:b/>
              </w:rPr>
            </w:pPr>
            <w:r w:rsidRPr="005C5759">
              <w:rPr>
                <w:b/>
              </w:rPr>
              <w:t>Current Care Team</w:t>
            </w:r>
            <w:r w:rsidRPr="005C5759" w:rsidR="00EB37D0">
              <w:rPr>
                <w:b/>
              </w:rPr>
              <w:t>s</w:t>
            </w:r>
            <w:r w:rsidRPr="005C5759">
              <w:rPr>
                <w:b/>
              </w:rPr>
              <w:t xml:space="preserve"> </w:t>
            </w:r>
            <w:r w:rsidRPr="005C5759">
              <w:rPr>
                <w:i/>
              </w:rPr>
              <w:t>(if applicable):</w:t>
            </w:r>
          </w:p>
        </w:tc>
        <w:tc>
          <w:tcPr>
            <w:tcW w:w="7602" w:type="dxa"/>
            <w:gridSpan w:val="7"/>
            <w:tcMar/>
          </w:tcPr>
          <w:p w:rsidRPr="003A4FE9" w:rsidR="003A4FE9" w:rsidP="005203B9" w:rsidRDefault="003A4FE9" w14:paraId="5558350C" w14:textId="77777777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name="Text16" w:id="11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1"/>
          </w:p>
        </w:tc>
      </w:tr>
      <w:tr w:rsidRPr="003A4FE9" w:rsidR="003A4FE9" w:rsidTr="17597A1C" w14:paraId="22EF4710" w14:textId="77777777">
        <w:tc>
          <w:tcPr>
            <w:tcW w:w="3182" w:type="dxa"/>
            <w:gridSpan w:val="2"/>
            <w:tcMar/>
          </w:tcPr>
          <w:p w:rsidRPr="003A4FE9" w:rsidR="003A4FE9" w:rsidP="005203B9" w:rsidRDefault="003A4FE9" w14:paraId="483C8366" w14:textId="77777777">
            <w:pPr>
              <w:rPr>
                <w:b/>
              </w:rPr>
            </w:pPr>
            <w:r w:rsidRPr="003A4FE9">
              <w:rPr>
                <w:b/>
              </w:rPr>
              <w:t>Care Co-ordinator?</w:t>
            </w:r>
          </w:p>
        </w:tc>
        <w:tc>
          <w:tcPr>
            <w:tcW w:w="7602" w:type="dxa"/>
            <w:gridSpan w:val="7"/>
            <w:tcMar/>
          </w:tcPr>
          <w:p w:rsidRPr="003A4FE9" w:rsidR="003A4FE9" w:rsidP="005203B9" w:rsidRDefault="003A4FE9" w14:paraId="5489B2C6" w14:textId="77777777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315611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113707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i/>
              </w:rPr>
              <w:t xml:space="preserve"> (If yes, please provide contact details below):</w:t>
            </w:r>
          </w:p>
          <w:p w:rsidRPr="003A4FE9" w:rsidR="003A4FE9" w:rsidP="005203B9" w:rsidRDefault="003A4FE9" w14:paraId="419C4426" w14:textId="77777777">
            <w:pPr>
              <w:rPr>
                <w:b/>
              </w:rPr>
            </w:pPr>
          </w:p>
        </w:tc>
      </w:tr>
      <w:tr w:rsidRPr="003A4FE9" w:rsidR="003A4FE9" w:rsidTr="17597A1C" w14:paraId="49A32FD3" w14:textId="77777777">
        <w:tc>
          <w:tcPr>
            <w:tcW w:w="3182" w:type="dxa"/>
            <w:gridSpan w:val="2"/>
            <w:tcMar/>
          </w:tcPr>
          <w:p w:rsidRPr="003A4FE9" w:rsidR="003A4FE9" w:rsidP="005203B9" w:rsidRDefault="003A4FE9" w14:paraId="508601CF" w14:textId="77777777">
            <w:pPr>
              <w:rPr>
                <w:b/>
              </w:rPr>
            </w:pPr>
            <w:r w:rsidRPr="003A4FE9">
              <w:rPr>
                <w:b/>
              </w:rPr>
              <w:t>Eating Disorder Symptoms:</w:t>
            </w:r>
          </w:p>
          <w:p w:rsidRPr="003A4FE9" w:rsidR="003A4FE9" w:rsidP="005203B9" w:rsidRDefault="003A4FE9" w14:paraId="4000499A" w14:textId="77777777">
            <w:pPr>
              <w:rPr>
                <w:b/>
              </w:rPr>
            </w:pPr>
          </w:p>
          <w:p w:rsidRPr="003A4FE9" w:rsidR="003A4FE9" w:rsidP="005203B9" w:rsidRDefault="003A4FE9" w14:paraId="661465E5" w14:textId="77777777">
            <w:pPr>
              <w:rPr>
                <w:bCs/>
              </w:rPr>
            </w:pPr>
            <w:r w:rsidRPr="003A4FE9">
              <w:rPr>
                <w:bCs/>
              </w:rPr>
              <w:t xml:space="preserve">**if you tick one of the eating disorder symptoms, please state </w:t>
            </w:r>
            <w:r w:rsidRPr="003A4FE9">
              <w:rPr>
                <w:b/>
              </w:rPr>
              <w:t>frequency</w:t>
            </w:r>
            <w:r w:rsidRPr="003A4FE9">
              <w:rPr>
                <w:bCs/>
              </w:rPr>
              <w:t xml:space="preserve"> of symptoms as this is required for prioritising.**</w:t>
            </w:r>
          </w:p>
          <w:p w:rsidRPr="003A4FE9" w:rsidR="003A4FE9" w:rsidP="005203B9" w:rsidRDefault="003A4FE9" w14:paraId="3795F0F0" w14:textId="77777777">
            <w:pPr>
              <w:rPr>
                <w:bCs/>
              </w:rPr>
            </w:pPr>
          </w:p>
          <w:p w:rsidRPr="003A4FE9" w:rsidR="003A4FE9" w:rsidP="005203B9" w:rsidRDefault="003A4FE9" w14:paraId="0E48EC80" w14:textId="77777777">
            <w:pPr>
              <w:rPr>
                <w:bCs/>
                <w:i/>
                <w:iCs/>
              </w:rPr>
            </w:pPr>
            <w:r w:rsidRPr="003A4FE9">
              <w:rPr>
                <w:b/>
              </w:rPr>
              <w:t>For example:</w:t>
            </w:r>
            <w:r w:rsidRPr="003A4FE9">
              <w:rPr>
                <w:bCs/>
              </w:rPr>
              <w:t xml:space="preserve"> 3xWeek / 2xDaily. </w:t>
            </w:r>
            <w:r w:rsidRPr="003A4FE9">
              <w:rPr>
                <w:bCs/>
                <w:i/>
                <w:iCs/>
              </w:rPr>
              <w:t>If occurring daily, please also specify how many times a day</w:t>
            </w:r>
          </w:p>
          <w:p w:rsidRPr="003A4FE9" w:rsidR="003A4FE9" w:rsidP="005203B9" w:rsidRDefault="003A4FE9" w14:paraId="1EA59EA7" w14:textId="77777777">
            <w:pPr>
              <w:rPr>
                <w:bCs/>
              </w:rPr>
            </w:pPr>
          </w:p>
        </w:tc>
        <w:tc>
          <w:tcPr>
            <w:tcW w:w="7602" w:type="dxa"/>
            <w:gridSpan w:val="7"/>
            <w:tcMar/>
          </w:tcPr>
          <w:p w:rsidRPr="003A4FE9" w:rsidR="003A4FE9" w:rsidP="005203B9" w:rsidRDefault="003A4FE9" w14:paraId="52C43054" w14:textId="77777777">
            <w:pPr>
              <w:rPr>
                <w:bCs/>
              </w:rPr>
            </w:pPr>
            <w:r w:rsidRPr="003A4FE9">
              <w:rPr>
                <w:bCs/>
              </w:rPr>
              <w:t>Age of Onset: ______</w:t>
            </w:r>
          </w:p>
          <w:tbl>
            <w:tblPr>
              <w:tblStyle w:val="TableGrid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3220"/>
              <w:gridCol w:w="567"/>
              <w:gridCol w:w="2907"/>
            </w:tblGrid>
            <w:tr w:rsidRPr="003A4FE9" w:rsidR="003A4FE9" w:rsidTr="005203B9" w14:paraId="4237279C" w14:textId="77777777">
              <w:tc>
                <w:tcPr>
                  <w:tcW w:w="3220" w:type="dxa"/>
                </w:tcPr>
                <w:p w:rsidRPr="003A4FE9" w:rsidR="003A4FE9" w:rsidP="005203B9" w:rsidRDefault="003A4FE9" w14:paraId="4B7EE12E" w14:textId="77777777">
                  <w:pPr>
                    <w:rPr>
                      <w:bCs/>
                    </w:rPr>
                  </w:pPr>
                </w:p>
              </w:tc>
              <w:tc>
                <w:tcPr>
                  <w:tcW w:w="567" w:type="dxa"/>
                </w:tcPr>
                <w:p w:rsidRPr="003A4FE9" w:rsidR="003A4FE9" w:rsidP="005203B9" w:rsidRDefault="003A4FE9" w14:paraId="5D91734E" w14:textId="77777777">
                  <w:pPr>
                    <w:rPr>
                      <w:bCs/>
                    </w:rPr>
                  </w:pPr>
                </w:p>
              </w:tc>
              <w:tc>
                <w:tcPr>
                  <w:tcW w:w="2907" w:type="dxa"/>
                </w:tcPr>
                <w:p w:rsidRPr="001431D7" w:rsidR="00FD4931" w:rsidP="00E85DE9" w:rsidRDefault="003A4FE9" w14:paraId="3001701F" w14:textId="44930DE0">
                  <w:pPr>
                    <w:rPr>
                      <w:b/>
                      <w:sz w:val="18"/>
                    </w:rPr>
                  </w:pPr>
                  <w:r w:rsidRPr="005E1F7C">
                    <w:rPr>
                      <w:b/>
                      <w:sz w:val="18"/>
                      <w:highlight w:val="yellow"/>
                    </w:rPr>
                    <w:t>Frequency</w:t>
                  </w:r>
                  <w:r w:rsidRPr="005E1F7C" w:rsidR="00D87CBC">
                    <w:rPr>
                      <w:b/>
                      <w:sz w:val="18"/>
                      <w:highlight w:val="yellow"/>
                    </w:rPr>
                    <w:t xml:space="preserve"> (s</w:t>
                  </w:r>
                  <w:r w:rsidRPr="005E1F7C" w:rsidR="00E85DE9">
                    <w:rPr>
                      <w:b/>
                      <w:sz w:val="18"/>
                      <w:highlight w:val="yellow"/>
                    </w:rPr>
                    <w:t xml:space="preserve">pecify </w:t>
                  </w:r>
                  <w:r w:rsidRPr="005E1F7C" w:rsidR="00E85DE9">
                    <w:rPr>
                      <w:b/>
                      <w:sz w:val="18"/>
                      <w:highlight w:val="yellow"/>
                      <w:u w:val="single"/>
                    </w:rPr>
                    <w:t xml:space="preserve">exact </w:t>
                  </w:r>
                  <w:r w:rsidRPr="005E1F7C" w:rsidR="00E85DE9">
                    <w:rPr>
                      <w:b/>
                      <w:sz w:val="18"/>
                      <w:highlight w:val="yellow"/>
                    </w:rPr>
                    <w:t>number per day, or week)</w:t>
                  </w:r>
                </w:p>
              </w:tc>
            </w:tr>
            <w:tr w:rsidRPr="003A4FE9" w:rsidR="003A4FE9" w:rsidTr="005203B9" w14:paraId="2CC11807" w14:textId="77777777">
              <w:tc>
                <w:tcPr>
                  <w:tcW w:w="3220" w:type="dxa"/>
                </w:tcPr>
                <w:p w:rsidRPr="003A4FE9" w:rsidR="003A4FE9" w:rsidP="005203B9" w:rsidRDefault="003A4FE9" w14:paraId="58F7570C" w14:textId="77777777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Food Restriction</w:t>
                  </w:r>
                </w:p>
              </w:tc>
              <w:sdt>
                <w:sdtPr>
                  <w:rPr>
                    <w:bCs/>
                  </w:rPr>
                  <w:id w:val="11549551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:rsidRPr="003A4FE9" w:rsidR="003A4FE9" w:rsidP="005203B9" w:rsidRDefault="003A4FE9" w14:paraId="23D35D39" w14:textId="77777777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bottom w:val="single" w:color="auto" w:sz="4" w:space="0"/>
                  </w:tcBorders>
                </w:tcPr>
                <w:p w:rsidRPr="003A4FE9" w:rsidR="003A4FE9" w:rsidP="005203B9" w:rsidRDefault="003A4FE9" w14:paraId="7EAC22D4" w14:textId="77777777">
                  <w:pPr>
                    <w:rPr>
                      <w:bCs/>
                    </w:rPr>
                  </w:pPr>
                </w:p>
              </w:tc>
            </w:tr>
            <w:tr w:rsidRPr="003A4FE9" w:rsidR="003A4FE9" w:rsidTr="005203B9" w14:paraId="2789E033" w14:textId="77777777">
              <w:tc>
                <w:tcPr>
                  <w:tcW w:w="3220" w:type="dxa"/>
                </w:tcPr>
                <w:p w:rsidRPr="003A4FE9" w:rsidR="003A4FE9" w:rsidP="005203B9" w:rsidRDefault="003A4FE9" w14:paraId="06C38582" w14:textId="77777777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Fluid Restriction</w:t>
                  </w:r>
                </w:p>
              </w:tc>
              <w:sdt>
                <w:sdtPr>
                  <w:rPr>
                    <w:bCs/>
                  </w:rPr>
                  <w:id w:val="87542445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:rsidRPr="003A4FE9" w:rsidR="003A4FE9" w:rsidP="005203B9" w:rsidRDefault="003A4FE9" w14:paraId="15E59236" w14:textId="77777777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color="auto" w:sz="4" w:space="0"/>
                    <w:bottom w:val="single" w:color="auto" w:sz="4" w:space="0"/>
                  </w:tcBorders>
                </w:tcPr>
                <w:p w:rsidRPr="003A4FE9" w:rsidR="003A4FE9" w:rsidP="005203B9" w:rsidRDefault="003A4FE9" w14:paraId="2326EE1F" w14:textId="77777777">
                  <w:pPr>
                    <w:rPr>
                      <w:bCs/>
                    </w:rPr>
                  </w:pPr>
                </w:p>
              </w:tc>
            </w:tr>
            <w:tr w:rsidRPr="003A4FE9" w:rsidR="003A4FE9" w:rsidTr="005203B9" w14:paraId="508DE6CA" w14:textId="77777777">
              <w:tc>
                <w:tcPr>
                  <w:tcW w:w="3220" w:type="dxa"/>
                </w:tcPr>
                <w:p w:rsidRPr="003A4FE9" w:rsidR="003A4FE9" w:rsidP="005203B9" w:rsidRDefault="003A4FE9" w14:paraId="6F6ABC32" w14:textId="77777777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Excessive Fluid</w:t>
                  </w:r>
                </w:p>
              </w:tc>
              <w:sdt>
                <w:sdtPr>
                  <w:rPr>
                    <w:bCs/>
                  </w:rPr>
                  <w:id w:val="11259673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:rsidRPr="003A4FE9" w:rsidR="003A4FE9" w:rsidP="005203B9" w:rsidRDefault="003A4FE9" w14:paraId="6CC2C8CA" w14:textId="77777777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color="auto" w:sz="4" w:space="0"/>
                    <w:bottom w:val="single" w:color="auto" w:sz="4" w:space="0"/>
                  </w:tcBorders>
                </w:tcPr>
                <w:p w:rsidRPr="003A4FE9" w:rsidR="003A4FE9" w:rsidP="005203B9" w:rsidRDefault="003A4FE9" w14:paraId="079DECB1" w14:textId="77777777">
                  <w:pPr>
                    <w:rPr>
                      <w:bCs/>
                    </w:rPr>
                  </w:pPr>
                </w:p>
              </w:tc>
            </w:tr>
            <w:tr w:rsidRPr="003A4FE9" w:rsidR="003A4FE9" w:rsidTr="005203B9" w14:paraId="18D7A550" w14:textId="77777777">
              <w:tc>
                <w:tcPr>
                  <w:tcW w:w="3220" w:type="dxa"/>
                </w:tcPr>
                <w:p w:rsidRPr="003A4FE9" w:rsidR="003A4FE9" w:rsidP="005203B9" w:rsidRDefault="003A4FE9" w14:paraId="6EDBBED4" w14:textId="77777777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Self-induced Vomiting</w:t>
                  </w:r>
                </w:p>
              </w:tc>
              <w:sdt>
                <w:sdtPr>
                  <w:rPr>
                    <w:bCs/>
                  </w:rPr>
                  <w:id w:val="-9994305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:rsidRPr="003A4FE9" w:rsidR="003A4FE9" w:rsidP="005203B9" w:rsidRDefault="003A4FE9" w14:paraId="7F34B6FC" w14:textId="77777777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color="auto" w:sz="4" w:space="0"/>
                    <w:bottom w:val="single" w:color="auto" w:sz="4" w:space="0"/>
                  </w:tcBorders>
                </w:tcPr>
                <w:p w:rsidRPr="003A4FE9" w:rsidR="003A4FE9" w:rsidP="005203B9" w:rsidRDefault="003A4FE9" w14:paraId="245CD803" w14:textId="77777777">
                  <w:pPr>
                    <w:rPr>
                      <w:bCs/>
                    </w:rPr>
                  </w:pPr>
                </w:p>
              </w:tc>
            </w:tr>
            <w:tr w:rsidRPr="003A4FE9" w:rsidR="003A4FE9" w:rsidTr="005203B9" w14:paraId="3054D170" w14:textId="77777777">
              <w:tc>
                <w:tcPr>
                  <w:tcW w:w="3220" w:type="dxa"/>
                </w:tcPr>
                <w:p w:rsidRPr="003A4FE9" w:rsidR="003A4FE9" w:rsidP="005203B9" w:rsidRDefault="003A4FE9" w14:paraId="23EDA6B6" w14:textId="77777777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Bingeing</w:t>
                  </w:r>
                </w:p>
              </w:tc>
              <w:sdt>
                <w:sdtPr>
                  <w:rPr>
                    <w:bCs/>
                  </w:rPr>
                  <w:id w:val="-6282443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:rsidRPr="003A4FE9" w:rsidR="003A4FE9" w:rsidP="005203B9" w:rsidRDefault="003A4FE9" w14:paraId="6F2153E1" w14:textId="77777777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color="auto" w:sz="4" w:space="0"/>
                    <w:bottom w:val="single" w:color="auto" w:sz="4" w:space="0"/>
                  </w:tcBorders>
                </w:tcPr>
                <w:p w:rsidRPr="003A4FE9" w:rsidR="003A4FE9" w:rsidP="005203B9" w:rsidRDefault="003A4FE9" w14:paraId="6C9BCEAE" w14:textId="77777777">
                  <w:pPr>
                    <w:rPr>
                      <w:bCs/>
                    </w:rPr>
                  </w:pPr>
                </w:p>
              </w:tc>
            </w:tr>
            <w:tr w:rsidRPr="003A4FE9" w:rsidR="003A4FE9" w:rsidTr="005203B9" w14:paraId="4C0F9E5C" w14:textId="77777777">
              <w:tc>
                <w:tcPr>
                  <w:tcW w:w="3220" w:type="dxa"/>
                </w:tcPr>
                <w:p w:rsidRPr="003A4FE9" w:rsidR="003A4FE9" w:rsidP="005203B9" w:rsidRDefault="003A4FE9" w14:paraId="40F382A4" w14:textId="77777777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Excessive Exercising</w:t>
                  </w:r>
                </w:p>
              </w:tc>
              <w:sdt>
                <w:sdtPr>
                  <w:rPr>
                    <w:bCs/>
                  </w:rPr>
                  <w:id w:val="856624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:rsidRPr="003A4FE9" w:rsidR="003A4FE9" w:rsidP="005203B9" w:rsidRDefault="003A4FE9" w14:paraId="58E795F5" w14:textId="77777777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color="auto" w:sz="4" w:space="0"/>
                    <w:bottom w:val="single" w:color="auto" w:sz="4" w:space="0"/>
                  </w:tcBorders>
                </w:tcPr>
                <w:p w:rsidRPr="003A4FE9" w:rsidR="003A4FE9" w:rsidP="005203B9" w:rsidRDefault="003A4FE9" w14:paraId="4770C3AD" w14:textId="77777777">
                  <w:pPr>
                    <w:rPr>
                      <w:bCs/>
                    </w:rPr>
                  </w:pPr>
                </w:p>
              </w:tc>
            </w:tr>
            <w:tr w:rsidRPr="003A4FE9" w:rsidR="003A4FE9" w:rsidTr="005203B9" w14:paraId="4B2D6DB5" w14:textId="77777777">
              <w:tc>
                <w:tcPr>
                  <w:tcW w:w="3220" w:type="dxa"/>
                </w:tcPr>
                <w:p w:rsidRPr="003A4FE9" w:rsidR="003A4FE9" w:rsidP="005203B9" w:rsidRDefault="003A4FE9" w14:paraId="0E3B1973" w14:textId="77777777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Other compensatory behaviours</w:t>
                  </w:r>
                </w:p>
              </w:tc>
              <w:sdt>
                <w:sdtPr>
                  <w:rPr>
                    <w:bCs/>
                  </w:rPr>
                  <w:id w:val="13724990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:rsidRPr="003A4FE9" w:rsidR="003A4FE9" w:rsidP="005203B9" w:rsidRDefault="003A4FE9" w14:paraId="0C4C0515" w14:textId="77777777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color="auto" w:sz="4" w:space="0"/>
                    <w:bottom w:val="single" w:color="auto" w:sz="4" w:space="0"/>
                  </w:tcBorders>
                </w:tcPr>
                <w:p w:rsidRPr="003A4FE9" w:rsidR="003A4FE9" w:rsidP="005203B9" w:rsidRDefault="003A4FE9" w14:paraId="5B6BA1DC" w14:textId="77777777">
                  <w:pPr>
                    <w:rPr>
                      <w:bCs/>
                    </w:rPr>
                  </w:pPr>
                </w:p>
              </w:tc>
            </w:tr>
            <w:tr w:rsidRPr="003A4FE9" w:rsidR="008B5779" w:rsidTr="005203B9" w14:paraId="38B65756" w14:textId="77777777">
              <w:tc>
                <w:tcPr>
                  <w:tcW w:w="3220" w:type="dxa"/>
                </w:tcPr>
                <w:p w:rsidRPr="008B5779" w:rsidR="008B5779" w:rsidP="008B5779" w:rsidRDefault="008B5779" w14:paraId="59251B43" w14:textId="7A009CC8">
                  <w:pPr>
                    <w:rPr>
                      <w:bCs/>
                      <w:sz w:val="18"/>
                    </w:rPr>
                  </w:pPr>
                  <w:r w:rsidRPr="00B36D8F">
                    <w:rPr>
                      <w:bCs/>
                      <w:sz w:val="18"/>
                    </w:rPr>
                    <w:t>Injectables/weight loss medication</w:t>
                  </w:r>
                </w:p>
              </w:tc>
              <w:sdt>
                <w:sdtPr>
                  <w:rPr>
                    <w:bCs/>
                  </w:rPr>
                  <w:id w:val="-169707094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:rsidR="008B5779" w:rsidP="008B5779" w:rsidRDefault="008B5779" w14:paraId="7F93C010" w14:textId="6B3FDE87">
                      <w:pPr>
                        <w:rPr>
                          <w:bCs/>
                        </w:rPr>
                      </w:pPr>
                      <w:r>
                        <w:rPr>
                          <w:rFonts w:hint="eastAsia" w:ascii="MS Gothic" w:hAnsi="MS Gothic" w:eastAsia="MS Gothic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color="auto" w:sz="4" w:space="0"/>
                    <w:bottom w:val="single" w:color="auto" w:sz="4" w:space="0"/>
                  </w:tcBorders>
                </w:tcPr>
                <w:p w:rsidRPr="003A4FE9" w:rsidR="008B5779" w:rsidP="008B5779" w:rsidRDefault="008B5779" w14:paraId="623C2723" w14:textId="77777777">
                  <w:pPr>
                    <w:rPr>
                      <w:bCs/>
                    </w:rPr>
                  </w:pPr>
                </w:p>
              </w:tc>
            </w:tr>
            <w:tr w:rsidRPr="003A4FE9" w:rsidR="008B5779" w:rsidTr="005203B9" w14:paraId="5CF2E6F0" w14:textId="77777777">
              <w:tc>
                <w:tcPr>
                  <w:tcW w:w="3220" w:type="dxa"/>
                </w:tcPr>
                <w:p w:rsidRPr="006B49F1" w:rsidR="008B5779" w:rsidP="008B5779" w:rsidRDefault="008B5779" w14:paraId="6A7FD970" w14:textId="77777777">
                  <w:pPr>
                    <w:rPr>
                      <w:bCs/>
                      <w:highlight w:val="yellow"/>
                    </w:rPr>
                  </w:pPr>
                </w:p>
              </w:tc>
              <w:tc>
                <w:tcPr>
                  <w:tcW w:w="567" w:type="dxa"/>
                </w:tcPr>
                <w:p w:rsidR="008B5779" w:rsidP="008B5779" w:rsidRDefault="008B5779" w14:paraId="45C583D1" w14:textId="77777777">
                  <w:pPr>
                    <w:rPr>
                      <w:rFonts w:ascii="MS Gothic" w:hAnsi="MS Gothic" w:eastAsia="MS Gothic"/>
                      <w:bCs/>
                    </w:rPr>
                  </w:pPr>
                </w:p>
              </w:tc>
              <w:tc>
                <w:tcPr>
                  <w:tcW w:w="2907" w:type="dxa"/>
                  <w:tcBorders>
                    <w:top w:val="single" w:color="auto" w:sz="4" w:space="0"/>
                    <w:bottom w:val="single" w:color="auto" w:sz="4" w:space="0"/>
                  </w:tcBorders>
                </w:tcPr>
                <w:p w:rsidRPr="003A4FE9" w:rsidR="008B5779" w:rsidP="008B5779" w:rsidRDefault="008B5779" w14:paraId="455EB281" w14:textId="77777777">
                  <w:pPr>
                    <w:rPr>
                      <w:bCs/>
                    </w:rPr>
                  </w:pPr>
                </w:p>
              </w:tc>
            </w:tr>
          </w:tbl>
          <w:p w:rsidRPr="003A4FE9" w:rsidR="006B49F1" w:rsidP="005203B9" w:rsidRDefault="006B49F1" w14:paraId="28D68B1A" w14:textId="54DF21CE">
            <w:pPr>
              <w:rPr>
                <w:b/>
              </w:rPr>
            </w:pPr>
          </w:p>
        </w:tc>
      </w:tr>
      <w:tr w:rsidRPr="003A4FE9" w:rsidR="003A4FE9" w:rsidTr="17597A1C" w14:paraId="6E5D844A" w14:textId="77777777">
        <w:tc>
          <w:tcPr>
            <w:tcW w:w="10784" w:type="dxa"/>
            <w:gridSpan w:val="9"/>
            <w:tcMar/>
          </w:tcPr>
          <w:p w:rsidRPr="003A4FE9" w:rsidR="003A4FE9" w:rsidP="005203B9" w:rsidRDefault="003A4FE9" w14:paraId="146E8127" w14:textId="77777777">
            <w:pPr>
              <w:rPr>
                <w:b/>
                <w:i/>
              </w:rPr>
            </w:pPr>
            <w:r w:rsidRPr="003A4FE9">
              <w:rPr>
                <w:b/>
                <w:i/>
              </w:rPr>
              <w:t>*Recurrent episodes of binge eating, which is characterised by both eating in a discrete period of time an amount of food that is definitely larger than what most people would eat and a sense of lack of control overeating during the episodes, over a period of at least 3 months.  NOTE: This is not the same as overeating. We do not provide a weight management service or assessments for bariatric surgery.</w:t>
            </w:r>
          </w:p>
        </w:tc>
      </w:tr>
      <w:tr w:rsidRPr="003A4FE9" w:rsidR="003A4FE9" w:rsidTr="17597A1C" w14:paraId="74633178" w14:textId="77777777">
        <w:tc>
          <w:tcPr>
            <w:tcW w:w="3182" w:type="dxa"/>
            <w:gridSpan w:val="2"/>
            <w:tcMar/>
          </w:tcPr>
          <w:p w:rsidRPr="003A4FE9" w:rsidR="003A4FE9" w:rsidP="005203B9" w:rsidRDefault="003A4FE9" w14:paraId="14A903E5" w14:textId="52F0278F">
            <w:pPr>
              <w:rPr>
                <w:b/>
              </w:rPr>
            </w:pPr>
            <w:r w:rsidRPr="003A4FE9">
              <w:rPr>
                <w:b/>
              </w:rPr>
              <w:t xml:space="preserve">Relevant History </w:t>
            </w:r>
          </w:p>
          <w:p w:rsidRPr="003A4FE9" w:rsidR="003A4FE9" w:rsidP="005203B9" w:rsidRDefault="003A4FE9" w14:paraId="33072928" w14:textId="77777777">
            <w:pPr>
              <w:rPr>
                <w:i/>
              </w:rPr>
            </w:pPr>
            <w:r w:rsidRPr="003A4FE9">
              <w:rPr>
                <w:i/>
              </w:rPr>
              <w:t>(Detail any past contact with services and self-harm history):</w:t>
            </w:r>
          </w:p>
        </w:tc>
        <w:tc>
          <w:tcPr>
            <w:tcW w:w="7602" w:type="dxa"/>
            <w:gridSpan w:val="7"/>
            <w:tcMar/>
          </w:tcPr>
          <w:p w:rsidRPr="003A4FE9" w:rsidR="003A4FE9" w:rsidP="005203B9" w:rsidRDefault="003A4FE9" w14:paraId="34C2A984" w14:textId="77777777">
            <w:pPr>
              <w:rPr>
                <w:b/>
              </w:rPr>
            </w:pPr>
          </w:p>
          <w:p w:rsidRPr="003A4FE9" w:rsidR="003A4FE9" w:rsidP="005203B9" w:rsidRDefault="003A4FE9" w14:paraId="2AEDF975" w14:textId="77777777">
            <w:pPr>
              <w:rPr>
                <w:b/>
              </w:rPr>
            </w:pPr>
          </w:p>
          <w:p w:rsidRPr="003A4FE9" w:rsidR="003A4FE9" w:rsidP="005203B9" w:rsidRDefault="003A4FE9" w14:paraId="0687C271" w14:textId="77777777">
            <w:pPr>
              <w:rPr>
                <w:b/>
              </w:rPr>
            </w:pPr>
          </w:p>
          <w:p w:rsidRPr="003A4FE9" w:rsidR="003A4FE9" w:rsidP="005203B9" w:rsidRDefault="003A4FE9" w14:paraId="213B20BA" w14:textId="77777777">
            <w:pPr>
              <w:rPr>
                <w:b/>
              </w:rPr>
            </w:pPr>
          </w:p>
        </w:tc>
      </w:tr>
      <w:tr w:rsidRPr="003A4FE9" w:rsidR="003A4FE9" w:rsidTr="17597A1C" w14:paraId="033A6EAD" w14:textId="77777777">
        <w:tc>
          <w:tcPr>
            <w:tcW w:w="3182" w:type="dxa"/>
            <w:gridSpan w:val="2"/>
            <w:tcMar/>
          </w:tcPr>
          <w:p w:rsidRPr="003A4FE9" w:rsidR="003A4FE9" w:rsidP="005203B9" w:rsidRDefault="003824B0" w14:paraId="3A94CDAB" w14:textId="24C09E49">
            <w:pPr>
              <w:rPr>
                <w:i/>
              </w:rPr>
            </w:pPr>
            <w:r>
              <w:rPr>
                <w:b/>
              </w:rPr>
              <w:t>Co-morbid Ne</w:t>
            </w:r>
            <w:r w:rsidR="005F7B34">
              <w:rPr>
                <w:b/>
              </w:rPr>
              <w:t>eds</w:t>
            </w:r>
          </w:p>
        </w:tc>
        <w:tc>
          <w:tcPr>
            <w:tcW w:w="7602" w:type="dxa"/>
            <w:gridSpan w:val="7"/>
            <w:tcMar/>
          </w:tcPr>
          <w:p w:rsidRPr="003A4FE9" w:rsidR="003A4FE9" w:rsidP="005203B9" w:rsidRDefault="003A4FE9" w14:paraId="79A2E672" w14:textId="77777777">
            <w:pPr>
              <w:rPr>
                <w:b/>
              </w:rPr>
            </w:pPr>
          </w:p>
          <w:p w:rsidRPr="003A4FE9" w:rsidR="003A4FE9" w:rsidP="005203B9" w:rsidRDefault="003A4FE9" w14:paraId="796F8EA2" w14:textId="77777777">
            <w:pPr>
              <w:rPr>
                <w:b/>
              </w:rPr>
            </w:pPr>
          </w:p>
          <w:p w:rsidRPr="003A4FE9" w:rsidR="003A4FE9" w:rsidP="005203B9" w:rsidRDefault="003A4FE9" w14:paraId="47BFDA5B" w14:textId="77777777">
            <w:pPr>
              <w:rPr>
                <w:b/>
              </w:rPr>
            </w:pPr>
          </w:p>
          <w:p w:rsidRPr="003A4FE9" w:rsidR="003A4FE9" w:rsidP="005203B9" w:rsidRDefault="003A4FE9" w14:paraId="2628B87E" w14:textId="77777777">
            <w:pPr>
              <w:rPr>
                <w:b/>
              </w:rPr>
            </w:pPr>
          </w:p>
        </w:tc>
      </w:tr>
      <w:tr w:rsidRPr="003A4FE9" w:rsidR="003A4FE9" w:rsidTr="17597A1C" w14:paraId="402CDEC6" w14:textId="77777777">
        <w:trPr>
          <w:trHeight w:val="842"/>
        </w:trPr>
        <w:tc>
          <w:tcPr>
            <w:tcW w:w="3182" w:type="dxa"/>
            <w:gridSpan w:val="2"/>
            <w:tcMar/>
          </w:tcPr>
          <w:p w:rsidRPr="003A4FE9" w:rsidR="003A4FE9" w:rsidP="005203B9" w:rsidRDefault="003A4FE9" w14:paraId="73B49F76" w14:textId="77777777">
            <w:pPr>
              <w:rPr>
                <w:b/>
              </w:rPr>
            </w:pPr>
            <w:r w:rsidRPr="003A4FE9">
              <w:rPr>
                <w:b/>
              </w:rPr>
              <w:t xml:space="preserve">Substance Use History </w:t>
            </w:r>
          </w:p>
          <w:p w:rsidRPr="003A4FE9" w:rsidR="003A4FE9" w:rsidP="005203B9" w:rsidRDefault="003A4FE9" w14:paraId="7356700C" w14:textId="77777777">
            <w:pPr>
              <w:rPr>
                <w:b/>
              </w:rPr>
            </w:pPr>
            <w:r w:rsidRPr="003A4FE9">
              <w:rPr>
                <w:i/>
              </w:rPr>
              <w:t>(if applicable)</w:t>
            </w:r>
            <w:r w:rsidRPr="003A4FE9">
              <w:rPr>
                <w:b/>
              </w:rPr>
              <w:t>:</w:t>
            </w:r>
          </w:p>
        </w:tc>
        <w:tc>
          <w:tcPr>
            <w:tcW w:w="7602" w:type="dxa"/>
            <w:gridSpan w:val="7"/>
            <w:tcMar/>
          </w:tcPr>
          <w:p w:rsidRPr="003A4FE9" w:rsidR="003A4FE9" w:rsidP="005203B9" w:rsidRDefault="003A4FE9" w14:paraId="561568C8" w14:textId="77777777">
            <w:pPr>
              <w:rPr>
                <w:b/>
              </w:rPr>
            </w:pPr>
          </w:p>
          <w:p w:rsidRPr="003A4FE9" w:rsidR="003A4FE9" w:rsidP="005203B9" w:rsidRDefault="003A4FE9" w14:paraId="0E619434" w14:textId="77777777">
            <w:pPr>
              <w:rPr>
                <w:b/>
              </w:rPr>
            </w:pPr>
          </w:p>
          <w:p w:rsidRPr="003A4FE9" w:rsidR="003A4FE9" w:rsidP="005203B9" w:rsidRDefault="003A4FE9" w14:paraId="507F56AC" w14:textId="77777777">
            <w:pPr>
              <w:rPr>
                <w:b/>
              </w:rPr>
            </w:pPr>
          </w:p>
        </w:tc>
      </w:tr>
      <w:tr w:rsidRPr="003A4FE9" w:rsidR="003A4FE9" w:rsidTr="17597A1C" w14:paraId="760E41D2" w14:textId="77777777">
        <w:trPr>
          <w:trHeight w:val="842"/>
        </w:trPr>
        <w:tc>
          <w:tcPr>
            <w:tcW w:w="3182" w:type="dxa"/>
            <w:gridSpan w:val="2"/>
            <w:tcMar/>
          </w:tcPr>
          <w:p w:rsidRPr="003A4FE9" w:rsidR="003A4FE9" w:rsidP="005203B9" w:rsidRDefault="003A4FE9" w14:paraId="146B270D" w14:textId="77777777">
            <w:pPr>
              <w:rPr>
                <w:b/>
              </w:rPr>
            </w:pPr>
            <w:r w:rsidRPr="003A4FE9">
              <w:rPr>
                <w:b/>
              </w:rPr>
              <w:t>Other Medical Conditions</w:t>
            </w:r>
          </w:p>
          <w:p w:rsidRPr="003A4FE9" w:rsidR="003A4FE9" w:rsidP="005203B9" w:rsidRDefault="003A4FE9" w14:paraId="6DC5DE62" w14:textId="77777777">
            <w:pPr>
              <w:rPr>
                <w:b/>
              </w:rPr>
            </w:pPr>
            <w:r w:rsidRPr="003A4FE9">
              <w:rPr>
                <w:i/>
              </w:rPr>
              <w:t>(if applicable)</w:t>
            </w:r>
            <w:r w:rsidRPr="003A4FE9">
              <w:rPr>
                <w:b/>
              </w:rPr>
              <w:t>:</w:t>
            </w:r>
          </w:p>
        </w:tc>
        <w:tc>
          <w:tcPr>
            <w:tcW w:w="7602" w:type="dxa"/>
            <w:gridSpan w:val="7"/>
            <w:tcMar/>
          </w:tcPr>
          <w:p w:rsidRPr="003A4FE9" w:rsidR="003A4FE9" w:rsidP="005203B9" w:rsidRDefault="003A4FE9" w14:paraId="5AF14C70" w14:textId="77777777">
            <w:pPr>
              <w:rPr>
                <w:b/>
              </w:rPr>
            </w:pPr>
          </w:p>
        </w:tc>
      </w:tr>
      <w:tr w:rsidRPr="003A4FE9" w:rsidR="00D349EE" w:rsidTr="17597A1C" w14:paraId="3AE6AEB8" w14:textId="77777777">
        <w:trPr>
          <w:trHeight w:val="842"/>
        </w:trPr>
        <w:tc>
          <w:tcPr>
            <w:tcW w:w="3182" w:type="dxa"/>
            <w:gridSpan w:val="2"/>
            <w:tcMar/>
          </w:tcPr>
          <w:p w:rsidR="00D349EE" w:rsidP="005203B9" w:rsidRDefault="00D349EE" w14:paraId="2FADF5CE" w14:textId="77777777">
            <w:pPr>
              <w:rPr>
                <w:b/>
              </w:rPr>
            </w:pPr>
            <w:r>
              <w:rPr>
                <w:b/>
              </w:rPr>
              <w:t>Risk Concerns</w:t>
            </w:r>
          </w:p>
          <w:p w:rsidRPr="00D349EE" w:rsidR="00D349EE" w:rsidP="005203B9" w:rsidRDefault="00D349EE" w14:paraId="3DD101EC" w14:textId="030AD3BB">
            <w:pPr>
              <w:rPr>
                <w:i/>
              </w:rPr>
            </w:pPr>
            <w:r>
              <w:rPr>
                <w:i/>
              </w:rPr>
              <w:t>(P</w:t>
            </w:r>
            <w:r w:rsidRPr="00D349EE">
              <w:rPr>
                <w:i/>
              </w:rPr>
              <w:t xml:space="preserve">lease specify if there are any past or current concerns relating </w:t>
            </w:r>
            <w:r>
              <w:rPr>
                <w:i/>
              </w:rPr>
              <w:t xml:space="preserve">self-harm or suicide): </w:t>
            </w:r>
          </w:p>
        </w:tc>
        <w:tc>
          <w:tcPr>
            <w:tcW w:w="7602" w:type="dxa"/>
            <w:gridSpan w:val="7"/>
            <w:tcMar/>
          </w:tcPr>
          <w:p w:rsidRPr="003A4FE9" w:rsidR="00D349EE" w:rsidP="005203B9" w:rsidRDefault="00D349EE" w14:paraId="16439CE5" w14:textId="77777777">
            <w:pPr>
              <w:rPr>
                <w:b/>
              </w:rPr>
            </w:pPr>
          </w:p>
        </w:tc>
      </w:tr>
      <w:tr w:rsidRPr="003A4FE9" w:rsidR="003A4FE9" w:rsidTr="17597A1C" w14:paraId="49008335" w14:textId="77777777">
        <w:tc>
          <w:tcPr>
            <w:tcW w:w="10784" w:type="dxa"/>
            <w:gridSpan w:val="9"/>
            <w:shd w:val="clear" w:color="auto" w:fill="0070C0"/>
            <w:tcMar/>
          </w:tcPr>
          <w:p w:rsidRPr="003A4FE9" w:rsidR="003A4FE9" w:rsidP="005203B9" w:rsidRDefault="003A4FE9" w14:paraId="1C000D07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Physical Health History:</w:t>
            </w:r>
          </w:p>
        </w:tc>
      </w:tr>
      <w:tr w:rsidRPr="003A4FE9" w:rsidR="003A4FE9" w:rsidTr="17597A1C" w14:paraId="3BF004C6" w14:textId="77777777">
        <w:tc>
          <w:tcPr>
            <w:tcW w:w="10784" w:type="dxa"/>
            <w:gridSpan w:val="9"/>
            <w:shd w:val="clear" w:color="auto" w:fill="auto"/>
            <w:tcMar/>
          </w:tcPr>
          <w:p w:rsidRPr="003A4FE9" w:rsidR="003A4FE9" w:rsidP="005203B9" w:rsidRDefault="003A4FE9" w14:paraId="33B674E7" w14:textId="77777777">
            <w:pPr>
              <w:rPr>
                <w:lang w:val="en-US"/>
              </w:rPr>
            </w:pPr>
            <w:r w:rsidRPr="003A4FE9">
              <w:t xml:space="preserve">Is the patient in Hospital?                           </w:t>
            </w:r>
            <w:sdt>
              <w:sdtPr>
                <w:rPr>
                  <w:b/>
                </w:rPr>
                <w:id w:val="-418249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24092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:rsidRPr="003A4FE9" w:rsidR="003A4FE9" w:rsidP="005203B9" w:rsidRDefault="003A4FE9" w14:paraId="79AF83ED" w14:textId="07B838F7">
            <w:pPr>
              <w:rPr>
                <w:b/>
              </w:rPr>
            </w:pPr>
            <w:r w:rsidRPr="003A4FE9">
              <w:t>Has the patient received IV medication?</w:t>
            </w:r>
            <w:r>
              <w:t xml:space="preserve">   </w:t>
            </w:r>
            <w:r w:rsidRPr="003A4FE9">
              <w:t xml:space="preserve"> </w:t>
            </w:r>
            <w:sdt>
              <w:sdtPr>
                <w:rPr>
                  <w:b/>
                </w:rPr>
                <w:id w:val="-87639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-86779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:rsidRPr="003A4FE9" w:rsidR="003A4FE9" w:rsidP="005203B9" w:rsidRDefault="003A4FE9" w14:paraId="5D651C46" w14:textId="77777777">
            <w:pPr>
              <w:rPr>
                <w:b/>
              </w:rPr>
            </w:pPr>
            <w:r w:rsidRPr="003A4FE9">
              <w:t>How is blood collection being taken?</w:t>
            </w:r>
          </w:p>
          <w:p w:rsidRPr="003A4FE9" w:rsidR="003A4FE9" w:rsidP="005203B9" w:rsidRDefault="003A4FE9" w14:paraId="0AFA88F8" w14:textId="05F48333">
            <w:pPr>
              <w:rPr>
                <w:b/>
              </w:rPr>
            </w:pPr>
            <w:r w:rsidRPr="003A4FE9">
              <w:t xml:space="preserve">Venepunture                                          </w:t>
            </w:r>
            <w:r>
              <w:t xml:space="preserve"> </w:t>
            </w:r>
            <w:r w:rsidRPr="003A4FE9">
              <w:t xml:space="preserve">   </w:t>
            </w:r>
            <w:sdt>
              <w:sdtPr>
                <w:rPr>
                  <w:b/>
                </w:rPr>
                <w:id w:val="-5447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-2011127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:rsidRPr="003A4FE9" w:rsidR="003A4FE9" w:rsidP="005203B9" w:rsidRDefault="003A4FE9" w14:paraId="486535E9" w14:textId="7C0150D5">
            <w:pPr>
              <w:rPr>
                <w:b/>
              </w:rPr>
            </w:pPr>
            <w:r w:rsidRPr="003A4FE9">
              <w:t xml:space="preserve">PICC Line                      </w:t>
            </w:r>
            <w:r>
              <w:t xml:space="preserve">                          </w:t>
            </w:r>
            <w:r w:rsidRPr="003A4FE9">
              <w:t xml:space="preserve">  </w:t>
            </w:r>
            <w:sdt>
              <w:sdtPr>
                <w:rPr>
                  <w:b/>
                </w:rPr>
                <w:id w:val="-35310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123458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:rsidRPr="003A4FE9" w:rsidR="003A4FE9" w:rsidP="005203B9" w:rsidRDefault="003A4FE9" w14:paraId="6DD1FEBD" w14:textId="0C137CF6">
            <w:pPr>
              <w:rPr>
                <w:lang w:val="en-US"/>
              </w:rPr>
            </w:pPr>
            <w:r w:rsidRPr="003A4FE9">
              <w:t xml:space="preserve">Central Line                 </w:t>
            </w:r>
            <w:r>
              <w:t xml:space="preserve">                            </w:t>
            </w:r>
            <w:r w:rsidRPr="003A4FE9">
              <w:t xml:space="preserve">  </w:t>
            </w:r>
            <w:sdt>
              <w:sdtPr>
                <w:rPr>
                  <w:b/>
                </w:rPr>
                <w:id w:val="-123393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25078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:rsidRPr="003A4FE9" w:rsidR="003A4FE9" w:rsidP="005203B9" w:rsidRDefault="003A4FE9" w14:paraId="2C26835C" w14:textId="77777777">
            <w:pPr>
              <w:rPr>
                <w:rStyle w:val="contentpasted1"/>
                <w:color w:val="333333"/>
                <w:shd w:val="clear" w:color="auto" w:fill="FFFFFF"/>
              </w:rPr>
            </w:pPr>
          </w:p>
          <w:p w:rsidR="003A4FE9" w:rsidP="005F7B34" w:rsidRDefault="003A4FE9" w14:paraId="52EF2A75" w14:textId="77777777">
            <w:pPr>
              <w:rPr>
                <w:i/>
                <w:iCs/>
              </w:rPr>
            </w:pPr>
            <w:r w:rsidRPr="003A4FE9">
              <w:rPr>
                <w:rStyle w:val="contentpasted1"/>
                <w:color w:val="333333"/>
                <w:shd w:val="clear" w:color="auto" w:fill="FFFFFF"/>
              </w:rPr>
              <w:t>*</w:t>
            </w:r>
            <w:r w:rsidRPr="003A4FE9">
              <w:rPr>
                <w:i/>
                <w:iCs/>
              </w:rPr>
              <w:t xml:space="preserve">PLEASE NOTE: The physical health monitoring of patients being seen in </w:t>
            </w:r>
            <w:r w:rsidR="005F7B34">
              <w:rPr>
                <w:i/>
                <w:iCs/>
              </w:rPr>
              <w:t>the community ED team</w:t>
            </w:r>
            <w:r w:rsidRPr="003A4FE9">
              <w:rPr>
                <w:i/>
                <w:iCs/>
              </w:rPr>
              <w:t xml:space="preserve"> remains the responsibility of the GP. We aim to maintain good liaison and consultation with primary and secondary care services involved with your patient’s care throughout treatment.</w:t>
            </w:r>
          </w:p>
          <w:p w:rsidR="00D349EE" w:rsidP="005F7B34" w:rsidRDefault="00D349EE" w14:paraId="7C4BC337" w14:textId="77777777">
            <w:pPr>
              <w:rPr>
                <w:i/>
                <w:iCs/>
              </w:rPr>
            </w:pPr>
          </w:p>
          <w:p w:rsidRPr="003A4FE9" w:rsidR="00D349EE" w:rsidP="005F7B34" w:rsidRDefault="00D349EE" w14:paraId="5C8A2D12" w14:textId="3C3C9C7A">
            <w:pPr>
              <w:rPr>
                <w:lang w:eastAsia="en-GB"/>
              </w:rPr>
            </w:pPr>
          </w:p>
        </w:tc>
      </w:tr>
      <w:tr w:rsidRPr="003A4FE9" w:rsidR="003A4FE9" w:rsidTr="17597A1C" w14:paraId="6DEAC374" w14:textId="77777777">
        <w:tc>
          <w:tcPr>
            <w:tcW w:w="1078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70C0"/>
            <w:tcMar/>
          </w:tcPr>
          <w:p w:rsidRPr="003A4FE9" w:rsidR="003A4FE9" w:rsidP="005203B9" w:rsidRDefault="003A4FE9" w14:paraId="01F3F5BA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Current Medication:</w:t>
            </w:r>
          </w:p>
          <w:p w:rsidRPr="003A4FE9" w:rsidR="003A4FE9" w:rsidP="005203B9" w:rsidRDefault="003A4FE9" w14:paraId="0726933A" w14:textId="77777777">
            <w:pPr>
              <w:rPr>
                <w:b/>
                <w:color w:val="FFFFFF" w:themeColor="background1"/>
              </w:rPr>
            </w:pPr>
          </w:p>
        </w:tc>
      </w:tr>
      <w:tr w:rsidRPr="003A4FE9" w:rsidR="003A4FE9" w:rsidTr="17597A1C" w14:paraId="0B56D936" w14:textId="77777777">
        <w:tc>
          <w:tcPr>
            <w:tcW w:w="1078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3A4FE9" w:rsidR="003A4FE9" w:rsidP="005203B9" w:rsidRDefault="003A4FE9" w14:paraId="6259307E" w14:textId="77777777">
            <w:pPr>
              <w:rPr>
                <w:b/>
                <w:color w:val="FFFFFF" w:themeColor="background1"/>
              </w:rPr>
            </w:pPr>
          </w:p>
          <w:p w:rsidRPr="003A4FE9" w:rsidR="003A4FE9" w:rsidP="005203B9" w:rsidRDefault="003A4FE9" w14:paraId="12A629F8" w14:textId="77777777">
            <w:pPr>
              <w:rPr>
                <w:b/>
                <w:color w:val="FFFFFF" w:themeColor="background1"/>
              </w:rPr>
            </w:pPr>
          </w:p>
          <w:p w:rsidRPr="003A4FE9" w:rsidR="003A4FE9" w:rsidP="005203B9" w:rsidRDefault="003A4FE9" w14:paraId="0BA4BA8E" w14:textId="77777777">
            <w:pPr>
              <w:rPr>
                <w:b/>
                <w:color w:val="FFFFFF" w:themeColor="background1"/>
              </w:rPr>
            </w:pPr>
          </w:p>
          <w:p w:rsidRPr="003A4FE9" w:rsidR="003A4FE9" w:rsidP="005203B9" w:rsidRDefault="003A4FE9" w14:paraId="49959A8C" w14:textId="77777777">
            <w:pPr>
              <w:rPr>
                <w:b/>
                <w:color w:val="FFFFFF" w:themeColor="background1"/>
              </w:rPr>
            </w:pPr>
          </w:p>
        </w:tc>
      </w:tr>
      <w:tr w:rsidRPr="003A4FE9" w:rsidR="003A4FE9" w:rsidTr="17597A1C" w14:paraId="302CFFA9" w14:textId="77777777">
        <w:tc>
          <w:tcPr>
            <w:tcW w:w="1078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70C0"/>
            <w:tcMar/>
          </w:tcPr>
          <w:p w:rsidRPr="003A4FE9" w:rsidR="003A4FE9" w:rsidP="005203B9" w:rsidRDefault="003A4FE9" w14:paraId="0684D005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Reason for Referral:</w:t>
            </w:r>
          </w:p>
        </w:tc>
      </w:tr>
      <w:tr w:rsidRPr="003A4FE9" w:rsidR="003A4FE9" w:rsidTr="17597A1C" w14:paraId="4C7CB245" w14:textId="77777777">
        <w:tc>
          <w:tcPr>
            <w:tcW w:w="5756" w:type="dxa"/>
            <w:gridSpan w:val="5"/>
            <w:tcMar/>
          </w:tcPr>
          <w:p w:rsidRPr="003A4FE9" w:rsidR="003A4FE9" w:rsidP="005203B9" w:rsidRDefault="003A4FE9" w14:paraId="4958BC31" w14:textId="77777777">
            <w:pPr>
              <w:rPr>
                <w:b/>
              </w:rPr>
            </w:pPr>
            <w:r w:rsidRPr="003A4FE9">
              <w:rPr>
                <w:b/>
              </w:rPr>
              <w:t xml:space="preserve">Has the patient consented to referral?       </w:t>
            </w:r>
          </w:p>
        </w:tc>
        <w:tc>
          <w:tcPr>
            <w:tcW w:w="5028" w:type="dxa"/>
            <w:gridSpan w:val="4"/>
            <w:tcMar/>
          </w:tcPr>
          <w:p w:rsidRPr="003A4FE9" w:rsidR="003A4FE9" w:rsidP="005203B9" w:rsidRDefault="003A4FE9" w14:paraId="6C387210" w14:textId="77777777">
            <w:r w:rsidRPr="003A4FE9">
              <w:rPr>
                <w:b/>
              </w:rPr>
              <w:t>Yes</w:t>
            </w:r>
            <w:sdt>
              <w:sdtPr>
                <w:rPr>
                  <w:b/>
                </w:rPr>
                <w:id w:val="79618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97597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hAnsi="Segoe UI Symbol" w:eastAsia="MS Gothic" w:cs="Segoe UI Symbol"/>
                    <w:b/>
                  </w:rPr>
                  <w:t>☐</w:t>
                </w:r>
              </w:sdtContent>
            </w:sdt>
          </w:p>
        </w:tc>
      </w:tr>
      <w:tr w:rsidRPr="003A4FE9" w:rsidR="003A4FE9" w:rsidTr="17597A1C" w14:paraId="4D365D29" w14:textId="77777777">
        <w:tc>
          <w:tcPr>
            <w:tcW w:w="1078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70C0"/>
            <w:tcMar/>
          </w:tcPr>
          <w:p w:rsidRPr="003A4FE9" w:rsidR="003A4FE9" w:rsidP="005203B9" w:rsidRDefault="003A4FE9" w14:paraId="66CFCE9D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Please provide any further relevant information below:</w:t>
            </w:r>
          </w:p>
        </w:tc>
      </w:tr>
      <w:tr w:rsidRPr="003A4FE9" w:rsidR="003A4FE9" w:rsidTr="17597A1C" w14:paraId="030F6598" w14:textId="77777777">
        <w:tc>
          <w:tcPr>
            <w:tcW w:w="1078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A4FE9" w:rsidP="005203B9" w:rsidRDefault="003A4FE9" w14:paraId="39A0DEF6" w14:textId="4668EAEF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fldChar w:fldCharType="end"/>
            </w:r>
          </w:p>
          <w:p w:rsidR="00D349EE" w:rsidP="005203B9" w:rsidRDefault="00D349EE" w14:paraId="4209B97A" w14:textId="0A1D5152">
            <w:pPr>
              <w:rPr>
                <w:b/>
              </w:rPr>
            </w:pPr>
          </w:p>
          <w:p w:rsidR="00D349EE" w:rsidP="005203B9" w:rsidRDefault="00D349EE" w14:paraId="21C55BA8" w14:textId="2B59FD98">
            <w:pPr>
              <w:rPr>
                <w:b/>
              </w:rPr>
            </w:pPr>
          </w:p>
          <w:p w:rsidR="00D349EE" w:rsidP="005203B9" w:rsidRDefault="00D349EE" w14:paraId="36628796" w14:textId="7CF85763">
            <w:pPr>
              <w:rPr>
                <w:b/>
              </w:rPr>
            </w:pPr>
          </w:p>
          <w:p w:rsidRPr="003A4FE9" w:rsidR="00D349EE" w:rsidP="005203B9" w:rsidRDefault="00D349EE" w14:paraId="5E3D5F42" w14:textId="10370248">
            <w:pPr>
              <w:rPr>
                <w:b/>
              </w:rPr>
            </w:pPr>
          </w:p>
          <w:p w:rsidRPr="003A4FE9" w:rsidR="003A4FE9" w:rsidP="005203B9" w:rsidRDefault="003A4FE9" w14:paraId="6B9660E0" w14:textId="77777777">
            <w:pPr>
              <w:rPr>
                <w:b/>
              </w:rPr>
            </w:pPr>
          </w:p>
        </w:tc>
      </w:tr>
      <w:tr w:rsidRPr="003A4FE9" w:rsidR="003A4FE9" w:rsidTr="17597A1C" w14:paraId="593BAF71" w14:textId="77777777">
        <w:tc>
          <w:tcPr>
            <w:tcW w:w="1078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70C0"/>
            <w:tcMar/>
          </w:tcPr>
          <w:p w:rsidRPr="003A4FE9" w:rsidR="003A4FE9" w:rsidP="005203B9" w:rsidRDefault="003A4FE9" w14:paraId="00B92135" w14:textId="77777777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Additional information on referrals process:</w:t>
            </w:r>
          </w:p>
        </w:tc>
      </w:tr>
      <w:tr w:rsidRPr="003A4FE9" w:rsidR="003A4FE9" w:rsidTr="17597A1C" w14:paraId="52C71808" w14:textId="77777777">
        <w:tc>
          <w:tcPr>
            <w:tcW w:w="10784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4FE9" w:rsidR="003A4FE9" w:rsidP="005203B9" w:rsidRDefault="003A4FE9" w14:paraId="61C673EF" w14:textId="77777777">
            <w:pPr>
              <w:rPr>
                <w:b/>
                <w:bCs/>
                <w:lang w:eastAsia="en-GB"/>
              </w:rPr>
            </w:pPr>
            <w:r w:rsidRPr="003A4FE9">
              <w:rPr>
                <w:rStyle w:val="xfluidplugincopy"/>
                <w:b/>
                <w:bCs/>
                <w:color w:val="333333"/>
                <w:shd w:val="clear" w:color="auto" w:fill="FFFFFF"/>
              </w:rPr>
              <w:t>*PLEASE NOTE: </w:t>
            </w:r>
          </w:p>
          <w:p w:rsidRPr="003A4FE9" w:rsidR="003A4FE9" w:rsidP="003A4FE9" w:rsidRDefault="003A4FE9" w14:paraId="155A8885" w14:textId="2722808E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 xml:space="preserve">Please contact the service on </w:t>
            </w:r>
            <w:r>
              <w:rPr>
                <w:rFonts w:ascii="Arial" w:hAnsi="Arial" w:cs="Arial"/>
                <w:sz w:val="20"/>
                <w:szCs w:val="20"/>
              </w:rPr>
              <w:t>using our email address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if you require support with your referral and a member of our team will be able to help you.</w:t>
            </w:r>
          </w:p>
          <w:p w:rsidRPr="003A4FE9" w:rsidR="003A4FE9" w:rsidP="003A4FE9" w:rsidRDefault="003A4FE9" w14:paraId="4D3410FC" w14:textId="691DCD24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>Please be aware that if your referral is accepted, the waiting time for the initial assessment depends on acuity</w:t>
            </w:r>
            <w:r>
              <w:rPr>
                <w:rFonts w:ascii="Arial" w:hAnsi="Arial" w:cs="Arial"/>
                <w:sz w:val="20"/>
                <w:szCs w:val="20"/>
              </w:rPr>
              <w:t xml:space="preserve"> and it might be several weeks,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although we are working to try and reduce this.</w:t>
            </w:r>
          </w:p>
          <w:p w:rsidRPr="003A4FE9" w:rsidR="003A4FE9" w:rsidP="003A4FE9" w:rsidRDefault="003A4FE9" w14:paraId="30B2DEF7" w14:textId="77777777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>Please be aware that if your referral is accepted and following the initial patient assessment, it is likely that the</w:t>
            </w:r>
            <w:r>
              <w:rPr>
                <w:rFonts w:ascii="Arial" w:hAnsi="Arial" w:cs="Arial"/>
                <w:sz w:val="20"/>
                <w:szCs w:val="20"/>
              </w:rPr>
              <w:t xml:space="preserve"> patient will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wait for treatment </w:t>
            </w:r>
            <w:r>
              <w:rPr>
                <w:rFonts w:ascii="Arial" w:hAnsi="Arial" w:cs="Arial"/>
                <w:sz w:val="20"/>
                <w:szCs w:val="20"/>
              </w:rPr>
              <w:t xml:space="preserve">– unfortunately, we cannot predict how long this is likely to be. </w:t>
            </w:r>
          </w:p>
          <w:p w:rsidRPr="003A4FE9" w:rsidR="003A4FE9" w:rsidP="003A4FE9" w:rsidRDefault="003A4FE9" w14:paraId="7EC7D1C3" w14:textId="1CCCCE6E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 xml:space="preserve">The physical health monitoring of patients being seen in </w:t>
            </w:r>
            <w:r>
              <w:rPr>
                <w:rFonts w:ascii="Arial" w:hAnsi="Arial" w:cs="Arial"/>
                <w:sz w:val="20"/>
                <w:szCs w:val="20"/>
              </w:rPr>
              <w:t>community team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remains the responsibility of the GP. </w:t>
            </w:r>
          </w:p>
        </w:tc>
      </w:tr>
    </w:tbl>
    <w:p w:rsidRPr="003A4FE9" w:rsidR="003A4FE9" w:rsidP="0010009C" w:rsidRDefault="003A4FE9" w14:paraId="37CD778E" w14:textId="20CAF5B4">
      <w:pPr>
        <w:spacing w:line="276" w:lineRule="auto"/>
      </w:pPr>
    </w:p>
    <w:p w:rsidRPr="003A4FE9" w:rsidR="00DD6DF9" w:rsidP="003A4FE9" w:rsidRDefault="003A4FE9" w14:paraId="2540D01C" w14:textId="5FF70A92">
      <w:pPr>
        <w:tabs>
          <w:tab w:val="left" w:pos="1187"/>
        </w:tabs>
      </w:pPr>
      <w:r w:rsidRPr="003A4FE9">
        <w:tab/>
      </w:r>
    </w:p>
    <w:sectPr w:rsidRPr="003A4FE9" w:rsidR="00DD6DF9" w:rsidSect="003A4FE9">
      <w:headerReference w:type="default" r:id="rId13"/>
      <w:footerReference w:type="default" r:id="rId14"/>
      <w:pgSz w:w="11906" w:h="16838" w:orient="portrait"/>
      <w:pgMar w:top="510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16CA" w:rsidP="00DD6DF9" w:rsidRDefault="00FF16CA" w14:paraId="3821C1C8" w14:textId="77777777">
      <w:r>
        <w:separator/>
      </w:r>
    </w:p>
  </w:endnote>
  <w:endnote w:type="continuationSeparator" w:id="0">
    <w:p w:rsidR="00FF16CA" w:rsidP="00DD6DF9" w:rsidRDefault="00FF16CA" w14:paraId="4F148C9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301139" w:rsidRDefault="00301139" w14:paraId="32DB03B7" w14:textId="50A1A7BF">
    <w:pPr>
      <w:pStyle w:val="Footer"/>
    </w:pPr>
    <w:r>
      <w:rPr>
        <w:noProof/>
        <w:lang w:eastAsia="en-GB"/>
      </w:rPr>
      <w:drawing>
        <wp:inline distT="0" distB="0" distL="0" distR="0" wp14:anchorId="64AD1C48" wp14:editId="48110B3D">
          <wp:extent cx="5669915" cy="8013700"/>
          <wp:effectExtent l="0" t="0" r="0" b="0"/>
          <wp:docPr id="12" name="Picture 1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9915" cy="801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16CA" w:rsidP="00DD6DF9" w:rsidRDefault="00FF16CA" w14:paraId="00897385" w14:textId="77777777">
      <w:r>
        <w:separator/>
      </w:r>
    </w:p>
  </w:footnote>
  <w:footnote w:type="continuationSeparator" w:id="0">
    <w:p w:rsidR="00FF16CA" w:rsidP="00DD6DF9" w:rsidRDefault="00FF16CA" w14:paraId="00312BC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p14">
  <w:p w:rsidR="00D56F0A" w:rsidRDefault="00D56F0A" w14:paraId="26BC45EF" w14:textId="36572FBC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9CF0DBF" wp14:editId="43D7FFF4">
              <wp:simplePos x="0" y="0"/>
              <wp:positionH relativeFrom="column">
                <wp:posOffset>4004310</wp:posOffset>
              </wp:positionH>
              <wp:positionV relativeFrom="paragraph">
                <wp:posOffset>40853</wp:posOffset>
              </wp:positionV>
              <wp:extent cx="2294467" cy="1472988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94467" cy="14729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D56F0A" w:rsidRDefault="00D56F0A" w14:paraId="43E5092F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9CF0DBF">
              <v:stroke joinstyle="miter"/>
              <v:path gradientshapeok="t" o:connecttype="rect"/>
            </v:shapetype>
            <v:shape id="Text Box 7" style="position:absolute;margin-left:315.3pt;margin-top:3.2pt;width:180.65pt;height:116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7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">
              <v:textbox>
                <w:txbxContent>
                  <w:p w:rsidR="00D56F0A" w:rsidRDefault="00D56F0A" w14:paraId="43E5092F" w14:textId="77777777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983BF3"/>
    <w:multiLevelType w:val="hybridMultilevel"/>
    <w:tmpl w:val="3118B17C"/>
    <w:lvl w:ilvl="0" w:tplc="F9AE0AE8">
      <w:numFmt w:val="bullet"/>
      <w:lvlText w:val="-"/>
      <w:lvlJc w:val="left"/>
      <w:pPr>
        <w:ind w:left="360" w:hanging="360"/>
      </w:pPr>
      <w:rPr>
        <w:rFonts w:hint="default" w:ascii="Times New Roman" w:hAnsi="Times New Roman" w:eastAsia="Times New Roman" w:cs="Times New Roman"/>
        <w:color w:val="333333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6A102820"/>
    <w:multiLevelType w:val="hybridMultilevel"/>
    <w:tmpl w:val="C8CEF9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E2E015D"/>
    <w:multiLevelType w:val="hybridMultilevel"/>
    <w:tmpl w:val="86F02082"/>
    <w:lvl w:ilvl="0" w:tplc="CEC4CB44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jQyNDQzMzK3NLdQ0lEKTi0uzszPAykwrAUAEhwkqiwAAAA="/>
  </w:docVars>
  <w:rsids>
    <w:rsidRoot w:val="00B44B5C"/>
    <w:rsid w:val="00050BD9"/>
    <w:rsid w:val="000A1E27"/>
    <w:rsid w:val="000F712E"/>
    <w:rsid w:val="0010009C"/>
    <w:rsid w:val="00100F12"/>
    <w:rsid w:val="001431D7"/>
    <w:rsid w:val="00156BDD"/>
    <w:rsid w:val="00161B65"/>
    <w:rsid w:val="00191940"/>
    <w:rsid w:val="001C3344"/>
    <w:rsid w:val="001C786F"/>
    <w:rsid w:val="001D30DB"/>
    <w:rsid w:val="001D4582"/>
    <w:rsid w:val="001D73BC"/>
    <w:rsid w:val="001F6FA5"/>
    <w:rsid w:val="00270457"/>
    <w:rsid w:val="00301139"/>
    <w:rsid w:val="00324EFE"/>
    <w:rsid w:val="003824B0"/>
    <w:rsid w:val="003A4FE9"/>
    <w:rsid w:val="003D0DB0"/>
    <w:rsid w:val="003D2BBB"/>
    <w:rsid w:val="00402064"/>
    <w:rsid w:val="00434561"/>
    <w:rsid w:val="00452F4A"/>
    <w:rsid w:val="00457781"/>
    <w:rsid w:val="004607BC"/>
    <w:rsid w:val="00466975"/>
    <w:rsid w:val="00474838"/>
    <w:rsid w:val="00490614"/>
    <w:rsid w:val="004E6912"/>
    <w:rsid w:val="0056586F"/>
    <w:rsid w:val="00586716"/>
    <w:rsid w:val="005A1FB2"/>
    <w:rsid w:val="005C5759"/>
    <w:rsid w:val="005D3E61"/>
    <w:rsid w:val="005E1F7C"/>
    <w:rsid w:val="005F7B34"/>
    <w:rsid w:val="00627FED"/>
    <w:rsid w:val="00665A6B"/>
    <w:rsid w:val="006667DE"/>
    <w:rsid w:val="006B49F1"/>
    <w:rsid w:val="00725E47"/>
    <w:rsid w:val="00730176"/>
    <w:rsid w:val="00756679"/>
    <w:rsid w:val="00764392"/>
    <w:rsid w:val="00776626"/>
    <w:rsid w:val="007A1159"/>
    <w:rsid w:val="007A28C5"/>
    <w:rsid w:val="007A68C3"/>
    <w:rsid w:val="007C4561"/>
    <w:rsid w:val="007E74AA"/>
    <w:rsid w:val="00820E8B"/>
    <w:rsid w:val="008B5779"/>
    <w:rsid w:val="008E5949"/>
    <w:rsid w:val="008F0A0F"/>
    <w:rsid w:val="0091742F"/>
    <w:rsid w:val="009D6162"/>
    <w:rsid w:val="009F0652"/>
    <w:rsid w:val="00A329BD"/>
    <w:rsid w:val="00A46A5F"/>
    <w:rsid w:val="00AD3229"/>
    <w:rsid w:val="00B36D8F"/>
    <w:rsid w:val="00B42DC1"/>
    <w:rsid w:val="00B44B5C"/>
    <w:rsid w:val="00BA7E99"/>
    <w:rsid w:val="00BD63FA"/>
    <w:rsid w:val="00BE764A"/>
    <w:rsid w:val="00CC2258"/>
    <w:rsid w:val="00CD267B"/>
    <w:rsid w:val="00D13E98"/>
    <w:rsid w:val="00D2165E"/>
    <w:rsid w:val="00D349EE"/>
    <w:rsid w:val="00D56F0A"/>
    <w:rsid w:val="00D67F9A"/>
    <w:rsid w:val="00D74F56"/>
    <w:rsid w:val="00D87CBC"/>
    <w:rsid w:val="00DA57A5"/>
    <w:rsid w:val="00DD6DF9"/>
    <w:rsid w:val="00E06162"/>
    <w:rsid w:val="00E85DE9"/>
    <w:rsid w:val="00E94EB9"/>
    <w:rsid w:val="00EA0CA2"/>
    <w:rsid w:val="00EA670A"/>
    <w:rsid w:val="00EB37D0"/>
    <w:rsid w:val="00EB397E"/>
    <w:rsid w:val="00EB3AD1"/>
    <w:rsid w:val="00EE2EDF"/>
    <w:rsid w:val="00F54C05"/>
    <w:rsid w:val="00F8026F"/>
    <w:rsid w:val="00FD4931"/>
    <w:rsid w:val="00FF16CA"/>
    <w:rsid w:val="17597A1C"/>
    <w:rsid w:val="19829FBF"/>
    <w:rsid w:val="3BA7437B"/>
    <w:rsid w:val="60B98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6A924F6"/>
  <w15:chartTrackingRefBased/>
  <w15:docId w15:val="{D9D6F74F-D330-404F-B0C1-C1F8704DC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D6DF9"/>
    <w:pPr>
      <w:spacing w:line="280" w:lineRule="exact"/>
    </w:pPr>
    <w:rPr>
      <w:rFonts w:ascii="Arial" w:hAnsi="Arial" w:cs="Arial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4B5C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44B5C"/>
  </w:style>
  <w:style w:type="paragraph" w:styleId="Footer">
    <w:name w:val="footer"/>
    <w:basedOn w:val="Normal"/>
    <w:link w:val="FooterChar"/>
    <w:uiPriority w:val="99"/>
    <w:unhideWhenUsed/>
    <w:rsid w:val="00B44B5C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44B5C"/>
  </w:style>
  <w:style w:type="paragraph" w:styleId="BasicParagraph" w:customStyle="1">
    <w:name w:val="[Basic Paragraph]"/>
    <w:basedOn w:val="Normal"/>
    <w:uiPriority w:val="99"/>
    <w:rsid w:val="00DD6DF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F0A0F"/>
    <w:pPr>
      <w:spacing w:after="200" w:line="276" w:lineRule="auto"/>
      <w:ind w:left="720"/>
      <w:contextualSpacing/>
    </w:pPr>
    <w:rPr>
      <w:rFonts w:ascii="Calibri" w:hAnsi="Calibri" w:eastAsia="Calibri" w:cs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rsid w:val="008F0A0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patient-field1" w:customStyle="1">
    <w:name w:val="patient-field1"/>
    <w:basedOn w:val="DefaultParagraphFont"/>
    <w:rsid w:val="007C4561"/>
    <w:rPr>
      <w:rFonts w:hint="default" w:ascii="Arial" w:hAnsi="Arial" w:cs="Arial"/>
      <w:color w:val="333333"/>
      <w:sz w:val="21"/>
      <w:szCs w:val="21"/>
    </w:rPr>
  </w:style>
  <w:style w:type="character" w:styleId="Strong">
    <w:name w:val="Strong"/>
    <w:basedOn w:val="DefaultParagraphFont"/>
    <w:uiPriority w:val="22"/>
    <w:qFormat/>
    <w:rsid w:val="007C4561"/>
    <w:rPr>
      <w:b/>
      <w:bCs/>
    </w:rPr>
  </w:style>
  <w:style w:type="character" w:styleId="Hyperlink">
    <w:name w:val="Hyperlink"/>
    <w:basedOn w:val="DefaultParagraphFont"/>
    <w:uiPriority w:val="99"/>
    <w:unhideWhenUsed/>
    <w:rsid w:val="0056586F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3A4FE9"/>
    <w:rPr>
      <w:rFonts w:ascii="Times New Roman" w:hAnsi="Times New Roman" w:eastAsia="Times New Roman" w:cs="Times New Roman"/>
      <w:sz w:val="20"/>
      <w:szCs w:val="20"/>
      <w:lang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ntentpasted1" w:customStyle="1">
    <w:name w:val="contentpasted1"/>
    <w:basedOn w:val="DefaultParagraphFont"/>
    <w:rsid w:val="003A4FE9"/>
  </w:style>
  <w:style w:type="character" w:styleId="xfluidplugincopy" w:customStyle="1">
    <w:name w:val="x_fluidplugincopy"/>
    <w:basedOn w:val="DefaultParagraphFont"/>
    <w:rsid w:val="003A4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2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95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04452">
                      <w:marLeft w:val="30"/>
                      <w:marRight w:val="45"/>
                      <w:marTop w:val="0"/>
                      <w:marBottom w:val="15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5226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6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5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39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2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33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800371">
                      <w:marLeft w:val="30"/>
                      <w:marRight w:val="45"/>
                      <w:marTop w:val="0"/>
                      <w:marBottom w:val="15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8122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mailto:beh-tr.referrals-eatingdisorder@nhs.net" TargetMode="External" Id="R1336286f37b1421d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12A7E73FF4945B811D719444A9587" ma:contentTypeVersion="19" ma:contentTypeDescription="Create a new document." ma:contentTypeScope="" ma:versionID="ab520f367fb55f8b35bcf971eba0cac3">
  <xsd:schema xmlns:xsd="http://www.w3.org/2001/XMLSchema" xmlns:xs="http://www.w3.org/2001/XMLSchema" xmlns:p="http://schemas.microsoft.com/office/2006/metadata/properties" xmlns:ns1="http://schemas.microsoft.com/sharepoint/v3" xmlns:ns2="ea52ea9e-45fc-4536-b7c0-c2f475b78af6" xmlns:ns3="872803f7-e5f6-44e8-97f1-0f54d3e1a1ad" targetNamespace="http://schemas.microsoft.com/office/2006/metadata/properties" ma:root="true" ma:fieldsID="8a18d128491ce852523e9245abee167d" ns1:_="" ns2:_="" ns3:_="">
    <xsd:import namespace="http://schemas.microsoft.com/sharepoint/v3"/>
    <xsd:import namespace="ea52ea9e-45fc-4536-b7c0-c2f475b78af6"/>
    <xsd:import namespace="872803f7-e5f6-44e8-97f1-0f54d3e1a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2ea9e-45fc-4536-b7c0-c2f475b78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803f7-e5f6-44e8-97f1-0f54d3e1a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7da259-e418-4ee0-b3d3-4428ff9534ed}" ma:internalName="TaxCatchAll" ma:showField="CatchAllData" ma:web="872803f7-e5f6-44e8-97f1-0f54d3e1a1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872803f7-e5f6-44e8-97f1-0f54d3e1a1ad" xsi:nil="true"/>
    <lcf76f155ced4ddcb4097134ff3c332f xmlns="ea52ea9e-45fc-4536-b7c0-c2f475b78af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FA6AF-1287-4154-B768-C106E57EBEB6}"/>
</file>

<file path=customXml/itemProps2.xml><?xml version="1.0" encoding="utf-8"?>
<ds:datastoreItem xmlns:ds="http://schemas.openxmlformats.org/officeDocument/2006/customXml" ds:itemID="{4FB5C1C5-2CA8-4577-A8C0-E89D1D015C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03203-A154-408D-A85A-C81EF778B7BE}">
  <ds:schemaRefs>
    <ds:schemaRef ds:uri="http://purl.org/dc/dcmitype/"/>
    <ds:schemaRef ds:uri="4d950f9f-2bae-443a-bb08-75b33163aacd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purl.org/dc/terms/"/>
    <ds:schemaRef ds:uri="69e3dfba-38cb-4841-964b-23097c13ef83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0288DE8-CA6E-478A-80C7-3999F7EC421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Farrell</dc:creator>
  <keywords/>
  <dc:description/>
  <lastModifiedBy>HANNAFORD, Josie (EAST LONDON NHS FOUNDATION TRUST)</lastModifiedBy>
  <revision>4</revision>
  <dcterms:created xsi:type="dcterms:W3CDTF">2024-11-05T09:08:00.0000000Z</dcterms:created>
  <dcterms:modified xsi:type="dcterms:W3CDTF">2024-11-05T09:22:39.27441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12A7E73FF4945B811D719444A9587</vt:lpwstr>
  </property>
  <property fmtid="{D5CDD505-2E9C-101B-9397-08002B2CF9AE}" pid="3" name="MediaServiceImageTags">
    <vt:lpwstr/>
  </property>
</Properties>
</file>